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29B74" w14:textId="4C8C1DC0" w:rsidR="0051123E" w:rsidRPr="004E1987" w:rsidRDefault="008E3CEE">
      <w:pPr>
        <w:rPr>
          <w:rFonts w:ascii="Arial" w:hAnsi="Arial" w:cs="Arial"/>
          <w:b/>
          <w:bCs/>
          <w:lang w:val="en-US"/>
        </w:rPr>
      </w:pPr>
      <w:r w:rsidRPr="004E1987">
        <w:rPr>
          <w:rFonts w:ascii="Arial" w:hAnsi="Arial" w:cs="Arial"/>
          <w:b/>
          <w:bCs/>
          <w:lang w:val="en-US"/>
        </w:rPr>
        <w:t xml:space="preserve">1. SINIF PROGRAM </w:t>
      </w:r>
      <w:r w:rsidRPr="004E1987">
        <w:rPr>
          <w:rFonts w:ascii="Arial" w:hAnsi="Arial" w:cs="Arial"/>
          <w:b/>
          <w:bCs/>
          <w:lang w:val="en-US"/>
        </w:rPr>
        <w:tab/>
      </w:r>
      <w:r w:rsidRPr="004E1987">
        <w:rPr>
          <w:rFonts w:ascii="Arial" w:hAnsi="Arial" w:cs="Arial"/>
          <w:b/>
          <w:bCs/>
          <w:lang w:val="en-US"/>
        </w:rPr>
        <w:tab/>
      </w:r>
      <w:r w:rsidRPr="004E1987">
        <w:rPr>
          <w:rFonts w:ascii="Arial" w:hAnsi="Arial" w:cs="Arial"/>
          <w:b/>
          <w:bCs/>
          <w:lang w:val="en-US"/>
        </w:rPr>
        <w:tab/>
      </w:r>
      <w:r w:rsidRPr="004E1987">
        <w:rPr>
          <w:rFonts w:ascii="Arial" w:hAnsi="Arial" w:cs="Arial"/>
          <w:b/>
          <w:bCs/>
          <w:lang w:val="en-US"/>
        </w:rPr>
        <w:tab/>
      </w:r>
      <w:r w:rsidRPr="004E1987">
        <w:rPr>
          <w:rFonts w:ascii="Arial" w:hAnsi="Arial" w:cs="Arial"/>
          <w:b/>
          <w:bCs/>
          <w:lang w:val="en-US"/>
        </w:rPr>
        <w:tab/>
      </w:r>
      <w:r w:rsidRPr="004E1987">
        <w:rPr>
          <w:rFonts w:ascii="Arial" w:hAnsi="Arial" w:cs="Arial"/>
          <w:b/>
          <w:bCs/>
          <w:lang w:val="en-US"/>
        </w:rPr>
        <w:tab/>
      </w:r>
      <w:r w:rsidRPr="004E1987">
        <w:rPr>
          <w:rFonts w:ascii="Arial" w:hAnsi="Arial" w:cs="Arial"/>
          <w:b/>
          <w:bCs/>
          <w:lang w:val="en-US"/>
        </w:rPr>
        <w:tab/>
      </w:r>
      <w:r w:rsidR="00380F42" w:rsidRPr="004E1987">
        <w:rPr>
          <w:rFonts w:ascii="Arial" w:hAnsi="Arial" w:cs="Arial"/>
          <w:b/>
          <w:bCs/>
          <w:lang w:val="en-US"/>
        </w:rPr>
        <w:t>202</w:t>
      </w:r>
      <w:r w:rsidR="003F3698" w:rsidRPr="004E1987">
        <w:rPr>
          <w:rFonts w:ascii="Arial" w:hAnsi="Arial" w:cs="Arial"/>
          <w:b/>
          <w:bCs/>
          <w:lang w:val="en-US"/>
        </w:rPr>
        <w:t>2</w:t>
      </w:r>
      <w:r w:rsidR="00380F42" w:rsidRPr="004E1987">
        <w:rPr>
          <w:rFonts w:ascii="Arial" w:hAnsi="Arial" w:cs="Arial"/>
          <w:b/>
          <w:bCs/>
          <w:lang w:val="en-US"/>
        </w:rPr>
        <w:t>-202</w:t>
      </w:r>
      <w:r w:rsidR="003F3698" w:rsidRPr="004E1987">
        <w:rPr>
          <w:rFonts w:ascii="Arial" w:hAnsi="Arial" w:cs="Arial"/>
          <w:b/>
          <w:bCs/>
          <w:lang w:val="en-US"/>
        </w:rPr>
        <w:t>3</w:t>
      </w:r>
      <w:r w:rsidR="00380F42" w:rsidRPr="004E1987">
        <w:rPr>
          <w:rFonts w:ascii="Arial" w:hAnsi="Arial" w:cs="Arial"/>
          <w:b/>
          <w:bCs/>
          <w:lang w:val="en-US"/>
        </w:rPr>
        <w:t xml:space="preserve"> </w:t>
      </w:r>
      <w:r w:rsidR="003E32BD" w:rsidRPr="004E1987">
        <w:rPr>
          <w:rFonts w:ascii="Arial" w:hAnsi="Arial" w:cs="Arial"/>
          <w:b/>
          <w:bCs/>
          <w:lang w:val="en-US"/>
        </w:rPr>
        <w:t>FALL</w:t>
      </w:r>
      <w:r w:rsidR="003613A1" w:rsidRPr="004E1987">
        <w:rPr>
          <w:rFonts w:ascii="Arial" w:hAnsi="Arial" w:cs="Arial"/>
          <w:b/>
          <w:bCs/>
          <w:lang w:val="en-US"/>
        </w:rPr>
        <w:t xml:space="preserve"> </w:t>
      </w:r>
      <w:r w:rsidR="00621BB6" w:rsidRPr="004E1987">
        <w:rPr>
          <w:rFonts w:ascii="Arial" w:hAnsi="Arial" w:cs="Arial"/>
          <w:b/>
          <w:bCs/>
          <w:lang w:val="en-US"/>
        </w:rPr>
        <w:t>SEMEST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2821"/>
        <w:gridCol w:w="2519"/>
        <w:gridCol w:w="1703"/>
        <w:gridCol w:w="1758"/>
        <w:gridCol w:w="1646"/>
        <w:gridCol w:w="1560"/>
        <w:gridCol w:w="2767"/>
      </w:tblGrid>
      <w:tr w:rsidR="00380F42" w:rsidRPr="004E1987" w14:paraId="63ACAFA2" w14:textId="77777777" w:rsidTr="00E954CF">
        <w:trPr>
          <w:trHeight w:val="624"/>
        </w:trPr>
        <w:tc>
          <w:tcPr>
            <w:tcW w:w="360" w:type="pct"/>
            <w:shd w:val="clear" w:color="auto" w:fill="auto"/>
            <w:vAlign w:val="center"/>
          </w:tcPr>
          <w:p w14:paraId="4C128369" w14:textId="77777777" w:rsidR="00380F42" w:rsidRPr="004E1987" w:rsidRDefault="00380F42" w:rsidP="00380F42">
            <w:pPr>
              <w:snapToGrid w:val="0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886" w:type="pct"/>
            <w:shd w:val="clear" w:color="auto" w:fill="auto"/>
            <w:vAlign w:val="center"/>
          </w:tcPr>
          <w:p w14:paraId="7D483DEA" w14:textId="77777777" w:rsidR="00380F42" w:rsidRPr="004E1987" w:rsidRDefault="00380F42" w:rsidP="00380F42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PAZARTESİ</w:t>
            </w:r>
          </w:p>
        </w:tc>
        <w:tc>
          <w:tcPr>
            <w:tcW w:w="791" w:type="pct"/>
            <w:shd w:val="clear" w:color="auto" w:fill="auto"/>
            <w:vAlign w:val="center"/>
          </w:tcPr>
          <w:p w14:paraId="577C33FD" w14:textId="77777777" w:rsidR="00380F42" w:rsidRPr="004E1987" w:rsidRDefault="00380F42" w:rsidP="00380F42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SALI</w:t>
            </w:r>
          </w:p>
        </w:tc>
        <w:tc>
          <w:tcPr>
            <w:tcW w:w="1086" w:type="pct"/>
            <w:gridSpan w:val="2"/>
            <w:shd w:val="clear" w:color="auto" w:fill="auto"/>
            <w:vAlign w:val="center"/>
          </w:tcPr>
          <w:p w14:paraId="52E36606" w14:textId="77777777" w:rsidR="00380F42" w:rsidRPr="004E1987" w:rsidRDefault="00380F42" w:rsidP="00380F42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ÇARŞAMBA</w:t>
            </w:r>
          </w:p>
        </w:tc>
        <w:tc>
          <w:tcPr>
            <w:tcW w:w="1007" w:type="pct"/>
            <w:gridSpan w:val="2"/>
            <w:shd w:val="clear" w:color="auto" w:fill="auto"/>
            <w:vAlign w:val="center"/>
          </w:tcPr>
          <w:p w14:paraId="78CDCA58" w14:textId="77777777" w:rsidR="00380F42" w:rsidRPr="004E1987" w:rsidRDefault="00380F42" w:rsidP="00380F42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PERŞEMBE</w:t>
            </w:r>
          </w:p>
        </w:tc>
        <w:tc>
          <w:tcPr>
            <w:tcW w:w="870" w:type="pct"/>
            <w:shd w:val="clear" w:color="auto" w:fill="auto"/>
            <w:vAlign w:val="center"/>
          </w:tcPr>
          <w:p w14:paraId="09D88DD4" w14:textId="77777777" w:rsidR="00380F42" w:rsidRPr="004E1987" w:rsidRDefault="00380F42" w:rsidP="00380F42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CUMA</w:t>
            </w:r>
          </w:p>
        </w:tc>
      </w:tr>
      <w:tr w:rsidR="00F10EEB" w:rsidRPr="004E1987" w14:paraId="741FB4A4" w14:textId="77777777" w:rsidTr="00E954CF">
        <w:trPr>
          <w:trHeight w:val="624"/>
        </w:trPr>
        <w:tc>
          <w:tcPr>
            <w:tcW w:w="360" w:type="pct"/>
            <w:shd w:val="clear" w:color="auto" w:fill="auto"/>
            <w:vAlign w:val="center"/>
          </w:tcPr>
          <w:p w14:paraId="72DAB496" w14:textId="77777777" w:rsidR="00F10EEB" w:rsidRPr="004E1987" w:rsidRDefault="00F10EEB" w:rsidP="00380F42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09:30-</w:t>
            </w:r>
          </w:p>
          <w:p w14:paraId="4B4EDD6C" w14:textId="05EFAB1B" w:rsidR="00F10EEB" w:rsidRPr="004E1987" w:rsidRDefault="00F10EEB" w:rsidP="00380F42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0:20</w:t>
            </w:r>
          </w:p>
        </w:tc>
        <w:tc>
          <w:tcPr>
            <w:tcW w:w="886" w:type="pct"/>
            <w:shd w:val="clear" w:color="auto" w:fill="auto"/>
            <w:vAlign w:val="center"/>
          </w:tcPr>
          <w:p w14:paraId="3F72BA58" w14:textId="77777777" w:rsidR="00F10EEB" w:rsidRPr="004E1987" w:rsidRDefault="00F10EEB" w:rsidP="0095384B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MATH101 (1)</w:t>
            </w:r>
          </w:p>
          <w:p w14:paraId="7F51883A" w14:textId="3384A5E3" w:rsidR="00F10EEB" w:rsidRPr="004E1987" w:rsidRDefault="00F10EEB" w:rsidP="0095384B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</w:t>
            </w:r>
            <w:r w:rsidR="000B451C">
              <w:rPr>
                <w:rFonts w:ascii="Arial" w:hAnsi="Arial" w:cs="Arial"/>
                <w:lang w:val="en-US"/>
              </w:rPr>
              <w:t>311</w:t>
            </w:r>
          </w:p>
        </w:tc>
        <w:tc>
          <w:tcPr>
            <w:tcW w:w="791" w:type="pct"/>
            <w:shd w:val="clear" w:color="auto" w:fill="auto"/>
            <w:vAlign w:val="center"/>
          </w:tcPr>
          <w:p w14:paraId="75E42568" w14:textId="4C88EB76" w:rsidR="00F10EEB" w:rsidRPr="004E1987" w:rsidRDefault="00F10EEB" w:rsidP="00A91D07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086" w:type="pct"/>
            <w:gridSpan w:val="2"/>
            <w:shd w:val="clear" w:color="auto" w:fill="auto"/>
            <w:vAlign w:val="center"/>
          </w:tcPr>
          <w:p w14:paraId="4E60F511" w14:textId="3F042B6D" w:rsidR="00F10EEB" w:rsidRPr="004E1987" w:rsidRDefault="00F10EEB" w:rsidP="00380F42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14:paraId="293BA591" w14:textId="77777777" w:rsidR="00F10EEB" w:rsidRPr="004E1987" w:rsidRDefault="00F10EEB" w:rsidP="00F10EEB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HIST112 (1)</w:t>
            </w:r>
          </w:p>
          <w:p w14:paraId="2F812ADA" w14:textId="704B72DB" w:rsidR="00F10EEB" w:rsidRPr="004E1987" w:rsidRDefault="00F10EEB" w:rsidP="00F10EEB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UZAKTAN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24D31EB8" w14:textId="79BA5D62" w:rsidR="00F10EEB" w:rsidRPr="004E1987" w:rsidRDefault="00A071BA" w:rsidP="008976C8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PR119 (0</w:t>
            </w:r>
            <w:r w:rsidR="0081401E" w:rsidRPr="004E1987">
              <w:rPr>
                <w:rFonts w:ascii="Arial" w:hAnsi="Arial" w:cs="Arial"/>
              </w:rPr>
              <w:t>3</w:t>
            </w:r>
            <w:r w:rsidRPr="004E1987">
              <w:rPr>
                <w:rFonts w:ascii="Arial" w:hAnsi="Arial" w:cs="Arial"/>
              </w:rPr>
              <w:t xml:space="preserve">) </w:t>
            </w:r>
            <w:r w:rsidR="0081401E" w:rsidRPr="004E1987">
              <w:rPr>
                <w:rFonts w:ascii="Arial" w:hAnsi="Arial" w:cs="Arial"/>
              </w:rPr>
              <w:t>113</w:t>
            </w:r>
            <w:r w:rsidRPr="004E1987">
              <w:rPr>
                <w:rFonts w:ascii="Arial" w:hAnsi="Arial" w:cs="Arial"/>
              </w:rPr>
              <w:t>İB</w:t>
            </w:r>
          </w:p>
        </w:tc>
        <w:tc>
          <w:tcPr>
            <w:tcW w:w="870" w:type="pct"/>
            <w:shd w:val="clear" w:color="auto" w:fill="auto"/>
            <w:vAlign w:val="center"/>
          </w:tcPr>
          <w:p w14:paraId="53CF99A2" w14:textId="77777777" w:rsidR="00E954CF" w:rsidRPr="004E1987" w:rsidRDefault="00F10EEB" w:rsidP="00C47A99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PR119 (0</w:t>
            </w:r>
            <w:r w:rsidR="00E954CF" w:rsidRPr="004E1987">
              <w:rPr>
                <w:rFonts w:ascii="Arial" w:hAnsi="Arial" w:cs="Arial"/>
              </w:rPr>
              <w:t>1</w:t>
            </w:r>
            <w:r w:rsidRPr="004E1987">
              <w:rPr>
                <w:rFonts w:ascii="Arial" w:hAnsi="Arial" w:cs="Arial"/>
              </w:rPr>
              <w:t xml:space="preserve">) </w:t>
            </w:r>
          </w:p>
          <w:p w14:paraId="524E414C" w14:textId="21ED5F6F" w:rsidR="00F10EEB" w:rsidRPr="004E1987" w:rsidRDefault="00E954CF" w:rsidP="00C47A99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208</w:t>
            </w:r>
            <w:r w:rsidR="00F10EEB" w:rsidRPr="004E1987">
              <w:rPr>
                <w:rFonts w:ascii="Arial" w:hAnsi="Arial" w:cs="Arial"/>
              </w:rPr>
              <w:t>İB</w:t>
            </w:r>
          </w:p>
        </w:tc>
      </w:tr>
      <w:tr w:rsidR="00F10EEB" w:rsidRPr="004E1987" w14:paraId="165050AA" w14:textId="77777777" w:rsidTr="00E954CF">
        <w:trPr>
          <w:trHeight w:val="624"/>
        </w:trPr>
        <w:tc>
          <w:tcPr>
            <w:tcW w:w="360" w:type="pct"/>
            <w:shd w:val="clear" w:color="auto" w:fill="auto"/>
            <w:vAlign w:val="center"/>
          </w:tcPr>
          <w:p w14:paraId="7F61E1F9" w14:textId="1BC28A64" w:rsidR="00F10EEB" w:rsidRPr="004E1987" w:rsidRDefault="00F10EEB" w:rsidP="00CF3ED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0:30-11:20</w:t>
            </w:r>
          </w:p>
        </w:tc>
        <w:tc>
          <w:tcPr>
            <w:tcW w:w="886" w:type="pct"/>
            <w:shd w:val="clear" w:color="auto" w:fill="auto"/>
            <w:vAlign w:val="center"/>
          </w:tcPr>
          <w:p w14:paraId="713B5E70" w14:textId="77777777" w:rsidR="00F10EEB" w:rsidRPr="004E1987" w:rsidRDefault="00F10EEB" w:rsidP="00CF3ED6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MATH101 (1)</w:t>
            </w:r>
          </w:p>
          <w:p w14:paraId="19DC62CD" w14:textId="24C44BCF" w:rsidR="00F10EEB" w:rsidRPr="004E1987" w:rsidRDefault="00F10EEB" w:rsidP="00CF3ED6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</w:t>
            </w:r>
            <w:r w:rsidR="000B451C">
              <w:rPr>
                <w:rFonts w:ascii="Arial" w:hAnsi="Arial" w:cs="Arial"/>
                <w:lang w:val="en-US"/>
              </w:rPr>
              <w:t>311</w:t>
            </w:r>
          </w:p>
        </w:tc>
        <w:tc>
          <w:tcPr>
            <w:tcW w:w="791" w:type="pct"/>
            <w:shd w:val="clear" w:color="auto" w:fill="auto"/>
            <w:vAlign w:val="center"/>
          </w:tcPr>
          <w:p w14:paraId="36C7075F" w14:textId="1830C4E5" w:rsidR="00F10EEB" w:rsidRPr="004E1987" w:rsidRDefault="00F10EEB" w:rsidP="00CF3ED6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086" w:type="pct"/>
            <w:gridSpan w:val="2"/>
            <w:shd w:val="clear" w:color="auto" w:fill="auto"/>
            <w:vAlign w:val="center"/>
          </w:tcPr>
          <w:p w14:paraId="26037B97" w14:textId="7B661FB4" w:rsidR="00F10EEB" w:rsidRPr="004E1987" w:rsidRDefault="00F10EEB" w:rsidP="00CF3ED6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14:paraId="2A2A6392" w14:textId="77777777" w:rsidR="00A071BA" w:rsidRPr="004E1987" w:rsidRDefault="00A071BA" w:rsidP="00A071BA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HIST112 (1)</w:t>
            </w:r>
          </w:p>
          <w:p w14:paraId="17594F26" w14:textId="373A9734" w:rsidR="00F10EEB" w:rsidRPr="004E1987" w:rsidRDefault="00A071BA" w:rsidP="00A071BA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UZAKTAN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6A04EB18" w14:textId="75F2C124" w:rsidR="00F10EEB" w:rsidRPr="004E1987" w:rsidRDefault="00A071BA" w:rsidP="00CF3ED6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PR119 (0</w:t>
            </w:r>
            <w:r w:rsidR="0081401E" w:rsidRPr="004E1987">
              <w:rPr>
                <w:rFonts w:ascii="Arial" w:hAnsi="Arial" w:cs="Arial"/>
              </w:rPr>
              <w:t>3</w:t>
            </w:r>
            <w:r w:rsidRPr="004E1987">
              <w:rPr>
                <w:rFonts w:ascii="Arial" w:hAnsi="Arial" w:cs="Arial"/>
              </w:rPr>
              <w:t xml:space="preserve">) </w:t>
            </w:r>
            <w:r w:rsidR="0081401E" w:rsidRPr="004E1987">
              <w:rPr>
                <w:rFonts w:ascii="Arial" w:hAnsi="Arial" w:cs="Arial"/>
              </w:rPr>
              <w:t>113</w:t>
            </w:r>
            <w:r w:rsidRPr="004E1987">
              <w:rPr>
                <w:rFonts w:ascii="Arial" w:hAnsi="Arial" w:cs="Arial"/>
              </w:rPr>
              <w:t>İB</w:t>
            </w:r>
          </w:p>
        </w:tc>
        <w:tc>
          <w:tcPr>
            <w:tcW w:w="870" w:type="pct"/>
            <w:shd w:val="clear" w:color="auto" w:fill="auto"/>
            <w:vAlign w:val="center"/>
          </w:tcPr>
          <w:p w14:paraId="7DA54CA9" w14:textId="77777777" w:rsidR="00E954CF" w:rsidRPr="004E1987" w:rsidRDefault="00E954CF" w:rsidP="00E954CF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 xml:space="preserve">PR119 (01) </w:t>
            </w:r>
          </w:p>
          <w:p w14:paraId="59BBE257" w14:textId="497AF391" w:rsidR="00F10EEB" w:rsidRPr="004E1987" w:rsidRDefault="00E954CF" w:rsidP="00E954CF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208İB</w:t>
            </w:r>
          </w:p>
        </w:tc>
      </w:tr>
      <w:tr w:rsidR="00A071BA" w:rsidRPr="004E1987" w14:paraId="6A519039" w14:textId="77777777" w:rsidTr="00E954CF">
        <w:trPr>
          <w:trHeight w:val="624"/>
        </w:trPr>
        <w:tc>
          <w:tcPr>
            <w:tcW w:w="360" w:type="pct"/>
            <w:shd w:val="clear" w:color="auto" w:fill="auto"/>
            <w:vAlign w:val="center"/>
          </w:tcPr>
          <w:p w14:paraId="223338D1" w14:textId="76834793" w:rsidR="00A071BA" w:rsidRPr="004E1987" w:rsidRDefault="00A071BA" w:rsidP="00092408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1:30-12:20</w:t>
            </w:r>
          </w:p>
        </w:tc>
        <w:tc>
          <w:tcPr>
            <w:tcW w:w="886" w:type="pct"/>
            <w:shd w:val="clear" w:color="auto" w:fill="auto"/>
            <w:vAlign w:val="center"/>
          </w:tcPr>
          <w:p w14:paraId="634EC636" w14:textId="77777777" w:rsidR="00A071BA" w:rsidRPr="004E1987" w:rsidRDefault="00A071BA" w:rsidP="00092408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MATH101 (1)</w:t>
            </w:r>
          </w:p>
          <w:p w14:paraId="75CE856E" w14:textId="7994449D" w:rsidR="00A071BA" w:rsidRPr="004E1987" w:rsidRDefault="00A071BA" w:rsidP="00092408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</w:t>
            </w:r>
            <w:r w:rsidR="000B451C">
              <w:rPr>
                <w:rFonts w:ascii="Arial" w:hAnsi="Arial" w:cs="Arial"/>
                <w:lang w:val="en-US"/>
              </w:rPr>
              <w:t>311</w:t>
            </w:r>
          </w:p>
        </w:tc>
        <w:tc>
          <w:tcPr>
            <w:tcW w:w="791" w:type="pct"/>
            <w:shd w:val="clear" w:color="auto" w:fill="auto"/>
            <w:vAlign w:val="center"/>
          </w:tcPr>
          <w:p w14:paraId="55B1F68D" w14:textId="77777777" w:rsidR="00A071BA" w:rsidRPr="004E1987" w:rsidRDefault="00A071BA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101</w:t>
            </w:r>
          </w:p>
          <w:p w14:paraId="0EE1D1D0" w14:textId="274C6A99" w:rsidR="00A071BA" w:rsidRPr="004E1987" w:rsidRDefault="00A071BA" w:rsidP="00092408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1086" w:type="pct"/>
            <w:gridSpan w:val="2"/>
            <w:shd w:val="clear" w:color="auto" w:fill="auto"/>
            <w:vAlign w:val="center"/>
          </w:tcPr>
          <w:p w14:paraId="52FD29F1" w14:textId="7E469C1F" w:rsidR="00A071BA" w:rsidRPr="004E1987" w:rsidRDefault="00A071BA" w:rsidP="0009240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17" w:type="pct"/>
            <w:shd w:val="clear" w:color="auto" w:fill="auto"/>
            <w:vAlign w:val="center"/>
          </w:tcPr>
          <w:p w14:paraId="2F0B5D24" w14:textId="77777777" w:rsidR="00A071BA" w:rsidRPr="004E1987" w:rsidRDefault="00A071BA" w:rsidP="00A071BA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101</w:t>
            </w:r>
          </w:p>
          <w:p w14:paraId="6EFE9B25" w14:textId="6200EE4A" w:rsidR="00A071BA" w:rsidRPr="004E1987" w:rsidRDefault="00A071BA" w:rsidP="00A071BA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68B92D11" w14:textId="750DAD9D" w:rsidR="00A071BA" w:rsidRPr="004E1987" w:rsidRDefault="00A071BA" w:rsidP="00092408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PR119 (0</w:t>
            </w:r>
            <w:r w:rsidR="0081401E" w:rsidRPr="004E1987">
              <w:rPr>
                <w:rFonts w:ascii="Arial" w:hAnsi="Arial" w:cs="Arial"/>
              </w:rPr>
              <w:t>3</w:t>
            </w:r>
            <w:r w:rsidRPr="004E1987">
              <w:rPr>
                <w:rFonts w:ascii="Arial" w:hAnsi="Arial" w:cs="Arial"/>
              </w:rPr>
              <w:t xml:space="preserve">) </w:t>
            </w:r>
            <w:r w:rsidR="0081401E" w:rsidRPr="004E1987">
              <w:rPr>
                <w:rFonts w:ascii="Arial" w:hAnsi="Arial" w:cs="Arial"/>
              </w:rPr>
              <w:t>113</w:t>
            </w:r>
            <w:r w:rsidRPr="004E1987">
              <w:rPr>
                <w:rFonts w:ascii="Arial" w:hAnsi="Arial" w:cs="Arial"/>
              </w:rPr>
              <w:t>İB</w:t>
            </w:r>
          </w:p>
        </w:tc>
        <w:tc>
          <w:tcPr>
            <w:tcW w:w="870" w:type="pct"/>
            <w:shd w:val="clear" w:color="auto" w:fill="auto"/>
            <w:vAlign w:val="center"/>
          </w:tcPr>
          <w:p w14:paraId="0CDEEB67" w14:textId="77777777" w:rsidR="00E954CF" w:rsidRPr="004E1987" w:rsidRDefault="00E954CF" w:rsidP="00E954CF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 xml:space="preserve">PR119 (01) </w:t>
            </w:r>
          </w:p>
          <w:p w14:paraId="3CD0FDD5" w14:textId="5EF98D35" w:rsidR="00A071BA" w:rsidRPr="004E1987" w:rsidRDefault="00E954CF" w:rsidP="00E954CF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208İB</w:t>
            </w:r>
          </w:p>
        </w:tc>
      </w:tr>
      <w:tr w:rsidR="00D3516E" w:rsidRPr="004E1987" w14:paraId="0435B89D" w14:textId="77777777" w:rsidTr="00E954CF">
        <w:trPr>
          <w:trHeight w:val="624"/>
        </w:trPr>
        <w:tc>
          <w:tcPr>
            <w:tcW w:w="360" w:type="pct"/>
            <w:shd w:val="clear" w:color="auto" w:fill="auto"/>
            <w:vAlign w:val="center"/>
          </w:tcPr>
          <w:p w14:paraId="5616DD75" w14:textId="1C81E954" w:rsidR="00D3516E" w:rsidRPr="004E1987" w:rsidRDefault="00D3516E" w:rsidP="00092408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2:30-13:20</w:t>
            </w:r>
          </w:p>
        </w:tc>
        <w:tc>
          <w:tcPr>
            <w:tcW w:w="886" w:type="pct"/>
            <w:shd w:val="clear" w:color="auto" w:fill="auto"/>
            <w:vAlign w:val="center"/>
          </w:tcPr>
          <w:p w14:paraId="36506DC8" w14:textId="1B53A561" w:rsidR="00D3516E" w:rsidRPr="004E1987" w:rsidRDefault="00D3516E" w:rsidP="00092408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101 (23)</w:t>
            </w:r>
          </w:p>
          <w:p w14:paraId="463AA9EB" w14:textId="469068A6" w:rsidR="00D3516E" w:rsidRPr="004E1987" w:rsidRDefault="00D3516E" w:rsidP="00092408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791" w:type="pct"/>
            <w:shd w:val="clear" w:color="auto" w:fill="auto"/>
            <w:vAlign w:val="center"/>
          </w:tcPr>
          <w:p w14:paraId="39A22E39" w14:textId="77777777" w:rsidR="00D3516E" w:rsidRPr="004E1987" w:rsidRDefault="00D3516E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101</w:t>
            </w:r>
          </w:p>
          <w:p w14:paraId="53958319" w14:textId="1DD414DB" w:rsidR="00D3516E" w:rsidRPr="004E1987" w:rsidRDefault="00D3516E" w:rsidP="00092408">
            <w:pPr>
              <w:jc w:val="center"/>
              <w:rPr>
                <w:rFonts w:ascii="Arial" w:hAnsi="Arial" w:cs="Arial"/>
                <w:shd w:val="clear" w:color="auto" w:fill="00FFFF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535" w:type="pct"/>
            <w:shd w:val="clear" w:color="auto" w:fill="auto"/>
            <w:vAlign w:val="center"/>
          </w:tcPr>
          <w:p w14:paraId="599672C9" w14:textId="77777777" w:rsidR="00280805" w:rsidRPr="004E1987" w:rsidRDefault="00280805" w:rsidP="00280805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101 (23)</w:t>
            </w:r>
          </w:p>
          <w:p w14:paraId="08C2E214" w14:textId="7BBE737D" w:rsidR="00D3516E" w:rsidRPr="004E1987" w:rsidRDefault="00280805" w:rsidP="00280805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552" w:type="pct"/>
            <w:shd w:val="clear" w:color="auto" w:fill="auto"/>
            <w:vAlign w:val="center"/>
          </w:tcPr>
          <w:p w14:paraId="260D6078" w14:textId="59664A4B" w:rsidR="00D3516E" w:rsidRPr="004E1987" w:rsidRDefault="00280805" w:rsidP="00092408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PR119 (02)</w:t>
            </w:r>
            <w:r w:rsidR="00A41635" w:rsidRPr="004E1987">
              <w:rPr>
                <w:rFonts w:ascii="Arial" w:hAnsi="Arial" w:cs="Arial"/>
              </w:rPr>
              <w:t xml:space="preserve"> Z10İB</w:t>
            </w:r>
          </w:p>
        </w:tc>
        <w:tc>
          <w:tcPr>
            <w:tcW w:w="1007" w:type="pct"/>
            <w:gridSpan w:val="2"/>
            <w:shd w:val="clear" w:color="auto" w:fill="auto"/>
            <w:vAlign w:val="center"/>
          </w:tcPr>
          <w:p w14:paraId="1658BB51" w14:textId="77777777" w:rsidR="00A071BA" w:rsidRPr="004E1987" w:rsidRDefault="00A071BA" w:rsidP="00A071BA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101</w:t>
            </w:r>
          </w:p>
          <w:p w14:paraId="6A3A9D87" w14:textId="6516CAC5" w:rsidR="00D3516E" w:rsidRPr="004E1987" w:rsidRDefault="00A071BA" w:rsidP="00A071BA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870" w:type="pct"/>
            <w:shd w:val="clear" w:color="auto" w:fill="auto"/>
            <w:vAlign w:val="center"/>
          </w:tcPr>
          <w:p w14:paraId="34F300E8" w14:textId="4F6EDAC6" w:rsidR="00D3516E" w:rsidRPr="004E1987" w:rsidRDefault="00D3516E" w:rsidP="00092408">
            <w:pPr>
              <w:jc w:val="center"/>
              <w:rPr>
                <w:rFonts w:ascii="Arial" w:hAnsi="Arial" w:cs="Arial"/>
              </w:rPr>
            </w:pPr>
          </w:p>
        </w:tc>
      </w:tr>
      <w:tr w:rsidR="00280805" w:rsidRPr="004E1987" w14:paraId="5271684E" w14:textId="77777777" w:rsidTr="00E954CF">
        <w:trPr>
          <w:trHeight w:val="624"/>
        </w:trPr>
        <w:tc>
          <w:tcPr>
            <w:tcW w:w="360" w:type="pct"/>
            <w:shd w:val="clear" w:color="auto" w:fill="auto"/>
            <w:vAlign w:val="center"/>
          </w:tcPr>
          <w:p w14:paraId="1BF8119D" w14:textId="5A5C487B" w:rsidR="00280805" w:rsidRPr="004E1987" w:rsidRDefault="00280805" w:rsidP="00092408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3:30-14:20</w:t>
            </w:r>
          </w:p>
        </w:tc>
        <w:tc>
          <w:tcPr>
            <w:tcW w:w="886" w:type="pct"/>
            <w:shd w:val="clear" w:color="auto" w:fill="auto"/>
            <w:vAlign w:val="center"/>
          </w:tcPr>
          <w:p w14:paraId="272184BF" w14:textId="77777777" w:rsidR="00280805" w:rsidRPr="004E1987" w:rsidRDefault="00280805" w:rsidP="00092408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101 (23)</w:t>
            </w:r>
          </w:p>
          <w:p w14:paraId="24B5D60B" w14:textId="4BEE6AFA" w:rsidR="00280805" w:rsidRPr="004E1987" w:rsidRDefault="00280805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791" w:type="pct"/>
            <w:shd w:val="clear" w:color="auto" w:fill="auto"/>
            <w:vAlign w:val="center"/>
          </w:tcPr>
          <w:p w14:paraId="6EE12DB9" w14:textId="441925EF" w:rsidR="00280805" w:rsidRPr="004E1987" w:rsidRDefault="00280805" w:rsidP="00092408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14:paraId="2A89B2EF" w14:textId="77777777" w:rsidR="00280805" w:rsidRPr="004E1987" w:rsidRDefault="00280805" w:rsidP="00280805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101 (23)</w:t>
            </w:r>
          </w:p>
          <w:p w14:paraId="7700428C" w14:textId="7FA23BC9" w:rsidR="00280805" w:rsidRPr="004E1987" w:rsidRDefault="00280805" w:rsidP="00280805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552" w:type="pct"/>
            <w:shd w:val="clear" w:color="auto" w:fill="auto"/>
            <w:vAlign w:val="center"/>
          </w:tcPr>
          <w:p w14:paraId="4FA40838" w14:textId="699A8F1C" w:rsidR="00280805" w:rsidRPr="004E1987" w:rsidRDefault="00A41635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PR119 (02) Z10İB</w:t>
            </w:r>
          </w:p>
        </w:tc>
        <w:tc>
          <w:tcPr>
            <w:tcW w:w="1007" w:type="pct"/>
            <w:gridSpan w:val="2"/>
            <w:shd w:val="clear" w:color="auto" w:fill="auto"/>
            <w:vAlign w:val="center"/>
          </w:tcPr>
          <w:p w14:paraId="7F847A36" w14:textId="77777777" w:rsidR="00280805" w:rsidRPr="004E1987" w:rsidRDefault="00280805" w:rsidP="00092408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101 (25)</w:t>
            </w:r>
          </w:p>
          <w:p w14:paraId="3330250F" w14:textId="18515BD0" w:rsidR="00280805" w:rsidRPr="004E1987" w:rsidRDefault="00280805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870" w:type="pct"/>
            <w:shd w:val="clear" w:color="auto" w:fill="auto"/>
            <w:vAlign w:val="center"/>
          </w:tcPr>
          <w:p w14:paraId="590A6DF7" w14:textId="1098228E" w:rsidR="00280805" w:rsidRPr="004E1987" w:rsidRDefault="00280805" w:rsidP="00092408">
            <w:pPr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280805" w:rsidRPr="004E1987" w14:paraId="41B52E2A" w14:textId="77777777" w:rsidTr="00E954CF">
        <w:trPr>
          <w:trHeight w:val="624"/>
        </w:trPr>
        <w:tc>
          <w:tcPr>
            <w:tcW w:w="360" w:type="pct"/>
            <w:shd w:val="clear" w:color="auto" w:fill="auto"/>
            <w:vAlign w:val="center"/>
          </w:tcPr>
          <w:p w14:paraId="63BB5266" w14:textId="690950F9" w:rsidR="00280805" w:rsidRPr="004E1987" w:rsidRDefault="00280805" w:rsidP="00092408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4:30-15:20</w:t>
            </w:r>
          </w:p>
        </w:tc>
        <w:tc>
          <w:tcPr>
            <w:tcW w:w="886" w:type="pct"/>
            <w:shd w:val="clear" w:color="auto" w:fill="auto"/>
            <w:vAlign w:val="center"/>
          </w:tcPr>
          <w:p w14:paraId="69D8C46E" w14:textId="667DF04E" w:rsidR="00280805" w:rsidRPr="004E1987" w:rsidRDefault="00280805" w:rsidP="00092408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101 (24)</w:t>
            </w:r>
          </w:p>
          <w:p w14:paraId="6D21700B" w14:textId="3BF4B183" w:rsidR="00280805" w:rsidRPr="004E1987" w:rsidRDefault="00280805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791" w:type="pct"/>
            <w:shd w:val="clear" w:color="auto" w:fill="auto"/>
            <w:vAlign w:val="center"/>
          </w:tcPr>
          <w:p w14:paraId="36D45A18" w14:textId="1A7B44FC" w:rsidR="00280805" w:rsidRPr="004E1987" w:rsidRDefault="00280805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14:paraId="5B1F3E39" w14:textId="77777777" w:rsidR="00280805" w:rsidRPr="004E1987" w:rsidRDefault="00280805" w:rsidP="00280805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101 (24)</w:t>
            </w:r>
          </w:p>
          <w:p w14:paraId="5875D46B" w14:textId="58A2FA34" w:rsidR="00280805" w:rsidRPr="004E1987" w:rsidRDefault="00280805" w:rsidP="00280805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552" w:type="pct"/>
            <w:shd w:val="clear" w:color="auto" w:fill="auto"/>
            <w:vAlign w:val="center"/>
          </w:tcPr>
          <w:p w14:paraId="0B912D8D" w14:textId="69711497" w:rsidR="00280805" w:rsidRPr="004E1987" w:rsidRDefault="00A41635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PR119 (02) Z10İB</w:t>
            </w:r>
          </w:p>
        </w:tc>
        <w:tc>
          <w:tcPr>
            <w:tcW w:w="1007" w:type="pct"/>
            <w:gridSpan w:val="2"/>
            <w:shd w:val="clear" w:color="auto" w:fill="auto"/>
            <w:vAlign w:val="center"/>
          </w:tcPr>
          <w:p w14:paraId="043BE726" w14:textId="77777777" w:rsidR="00280805" w:rsidRPr="004E1987" w:rsidRDefault="00280805" w:rsidP="00092408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101 (25)</w:t>
            </w:r>
          </w:p>
          <w:p w14:paraId="557A7708" w14:textId="091F5335" w:rsidR="00280805" w:rsidRPr="004E1987" w:rsidRDefault="00280805" w:rsidP="00092408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870" w:type="pct"/>
            <w:shd w:val="clear" w:color="auto" w:fill="auto"/>
            <w:vAlign w:val="center"/>
          </w:tcPr>
          <w:p w14:paraId="563542B9" w14:textId="3495BC19" w:rsidR="00280805" w:rsidRPr="004E1987" w:rsidRDefault="00280805" w:rsidP="00092408">
            <w:pPr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092408" w:rsidRPr="004E1987" w14:paraId="32309123" w14:textId="77777777" w:rsidTr="00E954CF">
        <w:trPr>
          <w:trHeight w:val="624"/>
        </w:trPr>
        <w:tc>
          <w:tcPr>
            <w:tcW w:w="360" w:type="pct"/>
            <w:shd w:val="clear" w:color="auto" w:fill="auto"/>
            <w:vAlign w:val="center"/>
          </w:tcPr>
          <w:p w14:paraId="5EB8DCBE" w14:textId="7C59A8D0" w:rsidR="00092408" w:rsidRPr="004E1987" w:rsidRDefault="00092408" w:rsidP="00092408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5:30-16:20</w:t>
            </w:r>
          </w:p>
        </w:tc>
        <w:tc>
          <w:tcPr>
            <w:tcW w:w="886" w:type="pct"/>
            <w:shd w:val="clear" w:color="auto" w:fill="auto"/>
            <w:vAlign w:val="center"/>
          </w:tcPr>
          <w:p w14:paraId="4DF9697B" w14:textId="1FE08498" w:rsidR="00092408" w:rsidRPr="004E1987" w:rsidRDefault="00092408" w:rsidP="00092408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101 (24)</w:t>
            </w:r>
          </w:p>
          <w:p w14:paraId="74F95CE8" w14:textId="74507FF4" w:rsidR="00092408" w:rsidRPr="004E1987" w:rsidRDefault="00092408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791" w:type="pct"/>
            <w:shd w:val="clear" w:color="auto" w:fill="auto"/>
            <w:vAlign w:val="center"/>
          </w:tcPr>
          <w:p w14:paraId="0F38A841" w14:textId="57C1D80F" w:rsidR="00092408" w:rsidRPr="004E1987" w:rsidRDefault="00092408" w:rsidP="00092408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101 (25)</w:t>
            </w:r>
          </w:p>
          <w:p w14:paraId="1D6E221A" w14:textId="0B9B76C5" w:rsidR="00092408" w:rsidRPr="004E1987" w:rsidRDefault="00092408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535" w:type="pct"/>
            <w:shd w:val="clear" w:color="auto" w:fill="auto"/>
            <w:vAlign w:val="center"/>
          </w:tcPr>
          <w:p w14:paraId="6B377D18" w14:textId="77777777" w:rsidR="00092408" w:rsidRPr="004E1987" w:rsidRDefault="00092408" w:rsidP="00092408">
            <w:pPr>
              <w:ind w:left="-127" w:right="-76"/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101 (24)</w:t>
            </w:r>
          </w:p>
          <w:p w14:paraId="25B2CB28" w14:textId="4AC6E8AB" w:rsidR="00092408" w:rsidRPr="004E1987" w:rsidRDefault="00092408" w:rsidP="00092408">
            <w:pPr>
              <w:ind w:left="-127" w:right="-76"/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552" w:type="pct"/>
            <w:shd w:val="clear" w:color="auto" w:fill="auto"/>
            <w:vAlign w:val="center"/>
          </w:tcPr>
          <w:p w14:paraId="7F16B218" w14:textId="77777777" w:rsidR="00092408" w:rsidRPr="004E1987" w:rsidRDefault="00092408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HIST111 (2)</w:t>
            </w:r>
          </w:p>
          <w:p w14:paraId="251EEFA0" w14:textId="24BB2F38" w:rsidR="00092408" w:rsidRPr="004E1987" w:rsidRDefault="00092408" w:rsidP="00092408">
            <w:pPr>
              <w:jc w:val="center"/>
              <w:rPr>
                <w:rFonts w:ascii="Arial" w:hAnsi="Arial" w:cs="Arial"/>
                <w:shd w:val="clear" w:color="auto" w:fill="00FFFF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UZAKTAN</w:t>
            </w:r>
          </w:p>
        </w:tc>
        <w:tc>
          <w:tcPr>
            <w:tcW w:w="1007" w:type="pct"/>
            <w:gridSpan w:val="2"/>
            <w:shd w:val="clear" w:color="auto" w:fill="auto"/>
            <w:vAlign w:val="center"/>
          </w:tcPr>
          <w:p w14:paraId="2EDB9F19" w14:textId="77777777" w:rsidR="00092408" w:rsidRPr="004E1987" w:rsidRDefault="00092408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870" w:type="pct"/>
            <w:shd w:val="clear" w:color="auto" w:fill="auto"/>
            <w:vAlign w:val="center"/>
          </w:tcPr>
          <w:p w14:paraId="3A7350FB" w14:textId="7B3E525B" w:rsidR="00092408" w:rsidRPr="004E1987" w:rsidRDefault="00092408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092408" w:rsidRPr="004E1987" w14:paraId="0E1BECBD" w14:textId="77777777" w:rsidTr="00E954CF">
        <w:trPr>
          <w:trHeight w:val="624"/>
        </w:trPr>
        <w:tc>
          <w:tcPr>
            <w:tcW w:w="360" w:type="pct"/>
            <w:shd w:val="clear" w:color="auto" w:fill="auto"/>
            <w:vAlign w:val="center"/>
          </w:tcPr>
          <w:p w14:paraId="0C3CA9AF" w14:textId="349D1106" w:rsidR="00092408" w:rsidRPr="004E1987" w:rsidRDefault="00092408" w:rsidP="00092408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6:30-17:20</w:t>
            </w:r>
          </w:p>
        </w:tc>
        <w:tc>
          <w:tcPr>
            <w:tcW w:w="886" w:type="pct"/>
            <w:shd w:val="clear" w:color="auto" w:fill="auto"/>
            <w:vAlign w:val="center"/>
          </w:tcPr>
          <w:p w14:paraId="0E465A5F" w14:textId="426633AE" w:rsidR="00092408" w:rsidRPr="004E1987" w:rsidRDefault="009B67A3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 xml:space="preserve"> </w:t>
            </w:r>
          </w:p>
        </w:tc>
        <w:tc>
          <w:tcPr>
            <w:tcW w:w="791" w:type="pct"/>
            <w:shd w:val="clear" w:color="auto" w:fill="auto"/>
            <w:vAlign w:val="center"/>
          </w:tcPr>
          <w:p w14:paraId="6A11887E" w14:textId="5C05523F" w:rsidR="00092408" w:rsidRPr="004E1987" w:rsidRDefault="00092408" w:rsidP="00092408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101 (25)</w:t>
            </w:r>
          </w:p>
          <w:p w14:paraId="3C05A00A" w14:textId="3DAE293C" w:rsidR="00092408" w:rsidRPr="004E1987" w:rsidRDefault="00092408" w:rsidP="00092408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1086" w:type="pct"/>
            <w:gridSpan w:val="2"/>
            <w:shd w:val="clear" w:color="auto" w:fill="auto"/>
            <w:vAlign w:val="center"/>
          </w:tcPr>
          <w:p w14:paraId="5277E688" w14:textId="77777777" w:rsidR="00092408" w:rsidRPr="004E1987" w:rsidRDefault="00092408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HIST111 (2)</w:t>
            </w:r>
          </w:p>
          <w:p w14:paraId="3ED97BF2" w14:textId="5CD3CE0A" w:rsidR="00092408" w:rsidRPr="004E1987" w:rsidRDefault="00092408" w:rsidP="00092408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UZAKTAN</w:t>
            </w:r>
          </w:p>
        </w:tc>
        <w:tc>
          <w:tcPr>
            <w:tcW w:w="1007" w:type="pct"/>
            <w:gridSpan w:val="2"/>
            <w:shd w:val="clear" w:color="auto" w:fill="auto"/>
            <w:vAlign w:val="center"/>
          </w:tcPr>
          <w:p w14:paraId="3874C45D" w14:textId="77777777" w:rsidR="00092408" w:rsidRPr="004E1987" w:rsidRDefault="00092408" w:rsidP="00092408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870" w:type="pct"/>
            <w:shd w:val="clear" w:color="auto" w:fill="auto"/>
            <w:vAlign w:val="center"/>
          </w:tcPr>
          <w:p w14:paraId="729DE844" w14:textId="77777777" w:rsidR="00092408" w:rsidRPr="004E1987" w:rsidRDefault="00092408" w:rsidP="000924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</w:tbl>
    <w:p w14:paraId="4EA7882D" w14:textId="77777777" w:rsidR="00A82E74" w:rsidRPr="004E1987" w:rsidRDefault="00A82E74" w:rsidP="00A82E74">
      <w:pPr>
        <w:rPr>
          <w:vanish/>
        </w:rPr>
      </w:pPr>
    </w:p>
    <w:p w14:paraId="2924AEF9" w14:textId="77777777" w:rsidR="00452BE7" w:rsidRPr="004E1987" w:rsidRDefault="00452BE7" w:rsidP="003E32BD">
      <w:pPr>
        <w:rPr>
          <w:rFonts w:ascii="Arial" w:hAnsi="Arial" w:cs="Arial"/>
          <w:b/>
          <w:bCs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73"/>
        <w:gridCol w:w="5431"/>
        <w:gridCol w:w="1672"/>
        <w:gridCol w:w="3098"/>
      </w:tblGrid>
      <w:tr w:rsidR="00380F42" w:rsidRPr="004E1987" w14:paraId="5A66B9D7" w14:textId="77777777" w:rsidTr="00BA384A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6A7301B7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ourse Code</w:t>
            </w:r>
          </w:p>
        </w:tc>
        <w:tc>
          <w:tcPr>
            <w:tcW w:w="5431" w:type="dxa"/>
            <w:shd w:val="clear" w:color="auto" w:fill="auto"/>
          </w:tcPr>
          <w:p w14:paraId="5915BA19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ourse</w:t>
            </w:r>
          </w:p>
        </w:tc>
        <w:tc>
          <w:tcPr>
            <w:tcW w:w="1672" w:type="dxa"/>
            <w:shd w:val="clear" w:color="auto" w:fill="auto"/>
          </w:tcPr>
          <w:p w14:paraId="31912B26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Section</w:t>
            </w:r>
          </w:p>
        </w:tc>
        <w:tc>
          <w:tcPr>
            <w:tcW w:w="3098" w:type="dxa"/>
            <w:shd w:val="clear" w:color="auto" w:fill="auto"/>
          </w:tcPr>
          <w:p w14:paraId="29311105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Department</w:t>
            </w:r>
          </w:p>
        </w:tc>
      </w:tr>
      <w:tr w:rsidR="00380F42" w:rsidRPr="004E1987" w14:paraId="5A468D89" w14:textId="77777777" w:rsidTr="00BA384A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31F462D2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101</w:t>
            </w:r>
          </w:p>
        </w:tc>
        <w:tc>
          <w:tcPr>
            <w:tcW w:w="5431" w:type="dxa"/>
            <w:shd w:val="clear" w:color="auto" w:fill="auto"/>
            <w:vAlign w:val="center"/>
          </w:tcPr>
          <w:p w14:paraId="077FD37B" w14:textId="77777777" w:rsidR="00380F42" w:rsidRPr="004E1987" w:rsidRDefault="00380F42" w:rsidP="00BA384A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Introduction to Psychology I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4DE0CA35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3098" w:type="dxa"/>
            <w:shd w:val="clear" w:color="auto" w:fill="auto"/>
            <w:vAlign w:val="center"/>
          </w:tcPr>
          <w:p w14:paraId="43BA39C2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380F42" w:rsidRPr="004E1987" w14:paraId="30DF8E70" w14:textId="77777777" w:rsidTr="00BA384A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4D797061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ENG101</w:t>
            </w:r>
          </w:p>
        </w:tc>
        <w:tc>
          <w:tcPr>
            <w:tcW w:w="5431" w:type="dxa"/>
            <w:shd w:val="clear" w:color="auto" w:fill="auto"/>
            <w:vAlign w:val="center"/>
          </w:tcPr>
          <w:p w14:paraId="46D9145A" w14:textId="77777777" w:rsidR="00380F42" w:rsidRPr="004E1987" w:rsidRDefault="00380F42" w:rsidP="00BA384A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English Communication Skills II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10EE95BE" w14:textId="3B118C2B" w:rsidR="00380F42" w:rsidRPr="004E1987" w:rsidRDefault="005962E1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23, 24, 25</w:t>
            </w:r>
          </w:p>
        </w:tc>
        <w:tc>
          <w:tcPr>
            <w:tcW w:w="3098" w:type="dxa"/>
            <w:shd w:val="clear" w:color="auto" w:fill="auto"/>
            <w:vAlign w:val="center"/>
          </w:tcPr>
          <w:p w14:paraId="2BF353B8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Service</w:t>
            </w:r>
          </w:p>
        </w:tc>
      </w:tr>
      <w:tr w:rsidR="00380F42" w:rsidRPr="004E1987" w14:paraId="50C7E6A4" w14:textId="77777777" w:rsidTr="00BA384A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0B683B4D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HIST111</w:t>
            </w:r>
          </w:p>
        </w:tc>
        <w:tc>
          <w:tcPr>
            <w:tcW w:w="5431" w:type="dxa"/>
            <w:shd w:val="clear" w:color="auto" w:fill="auto"/>
            <w:vAlign w:val="center"/>
          </w:tcPr>
          <w:p w14:paraId="38B7BFEE" w14:textId="77777777" w:rsidR="00380F42" w:rsidRPr="004E1987" w:rsidRDefault="00380F42" w:rsidP="00BA384A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rinciples of Ataturk &amp; Hist. of Turkish Revolution I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7C4AE7D2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2</w:t>
            </w:r>
          </w:p>
        </w:tc>
        <w:tc>
          <w:tcPr>
            <w:tcW w:w="3098" w:type="dxa"/>
            <w:shd w:val="clear" w:color="auto" w:fill="auto"/>
            <w:vAlign w:val="center"/>
          </w:tcPr>
          <w:p w14:paraId="60AC65BD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Service</w:t>
            </w:r>
          </w:p>
        </w:tc>
      </w:tr>
      <w:tr w:rsidR="00380F42" w:rsidRPr="004E1987" w14:paraId="7AC9E716" w14:textId="77777777" w:rsidTr="00BA384A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1FE7F965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MATH101</w:t>
            </w:r>
          </w:p>
        </w:tc>
        <w:tc>
          <w:tcPr>
            <w:tcW w:w="5431" w:type="dxa"/>
            <w:shd w:val="clear" w:color="auto" w:fill="auto"/>
            <w:vAlign w:val="center"/>
          </w:tcPr>
          <w:p w14:paraId="21576D09" w14:textId="0D86800A" w:rsidR="00380F42" w:rsidRPr="004E1987" w:rsidRDefault="00072C6D" w:rsidP="00BA384A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Introduction to Calculus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31FEC7D7" w14:textId="2427593A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</w:t>
            </w:r>
            <w:r w:rsidR="00C36CD4" w:rsidRPr="004E1987">
              <w:rPr>
                <w:rFonts w:ascii="Arial" w:hAnsi="Arial" w:cs="Arial"/>
                <w:sz w:val="22"/>
                <w:szCs w:val="22"/>
                <w:lang w:val="en-US"/>
              </w:rPr>
              <w:t>1</w:t>
            </w:r>
          </w:p>
        </w:tc>
        <w:tc>
          <w:tcPr>
            <w:tcW w:w="3098" w:type="dxa"/>
            <w:shd w:val="clear" w:color="auto" w:fill="auto"/>
            <w:vAlign w:val="center"/>
          </w:tcPr>
          <w:p w14:paraId="16454738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Service</w:t>
            </w:r>
          </w:p>
        </w:tc>
      </w:tr>
      <w:tr w:rsidR="00380F42" w:rsidRPr="004E1987" w14:paraId="6BA25F5C" w14:textId="77777777" w:rsidTr="00BA384A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2EB33C97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R119</w:t>
            </w:r>
          </w:p>
        </w:tc>
        <w:tc>
          <w:tcPr>
            <w:tcW w:w="5431" w:type="dxa"/>
            <w:shd w:val="clear" w:color="auto" w:fill="auto"/>
            <w:vAlign w:val="center"/>
          </w:tcPr>
          <w:p w14:paraId="2D28419A" w14:textId="77777777" w:rsidR="00380F42" w:rsidRPr="004E1987" w:rsidRDefault="00380F42" w:rsidP="00BA384A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Introduction to Sociology I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7C697520" w14:textId="2B3B1435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098" w:type="dxa"/>
            <w:shd w:val="clear" w:color="auto" w:fill="auto"/>
            <w:vAlign w:val="center"/>
          </w:tcPr>
          <w:p w14:paraId="74BF5810" w14:textId="77777777" w:rsidR="00380F42" w:rsidRPr="004E1987" w:rsidRDefault="00380F42" w:rsidP="00BA384A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Service</w:t>
            </w:r>
          </w:p>
        </w:tc>
      </w:tr>
    </w:tbl>
    <w:p w14:paraId="709049FA" w14:textId="77777777" w:rsidR="00380F42" w:rsidRPr="004E1987" w:rsidRDefault="00380F42" w:rsidP="003E32BD">
      <w:pPr>
        <w:rPr>
          <w:rFonts w:ascii="Arial" w:hAnsi="Arial" w:cs="Arial"/>
          <w:b/>
          <w:bCs/>
          <w:lang w:val="en-US"/>
        </w:rPr>
      </w:pPr>
    </w:p>
    <w:p w14:paraId="2012B4D7" w14:textId="01501618" w:rsidR="0051123E" w:rsidRPr="004E1987" w:rsidRDefault="00620EFF" w:rsidP="00380F42">
      <w:pPr>
        <w:tabs>
          <w:tab w:val="left" w:pos="930"/>
        </w:tabs>
        <w:rPr>
          <w:rFonts w:ascii="Arial" w:hAnsi="Arial" w:cs="Arial"/>
          <w:b/>
          <w:bCs/>
          <w:lang w:val="en-US"/>
        </w:rPr>
      </w:pPr>
      <w:r w:rsidRPr="004E1987">
        <w:rPr>
          <w:rFonts w:ascii="Arial" w:hAnsi="Arial" w:cs="Arial"/>
          <w:lang w:val="en-US"/>
        </w:rPr>
        <w:tab/>
      </w:r>
      <w:r w:rsidR="00452BE7" w:rsidRPr="004E1987">
        <w:rPr>
          <w:rFonts w:ascii="Arial" w:hAnsi="Arial" w:cs="Arial"/>
          <w:lang w:val="en-US"/>
        </w:rPr>
        <w:br w:type="page"/>
      </w:r>
      <w:r w:rsidR="00621BB6" w:rsidRPr="004E1987">
        <w:rPr>
          <w:rFonts w:ascii="Arial" w:hAnsi="Arial" w:cs="Arial"/>
          <w:b/>
          <w:bCs/>
          <w:lang w:val="en-US"/>
        </w:rPr>
        <w:lastRenderedPageBreak/>
        <w:t xml:space="preserve">2. SINIF PROGRAM </w:t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51123E" w:rsidRPr="004E1987">
        <w:rPr>
          <w:rFonts w:ascii="Arial" w:hAnsi="Arial" w:cs="Arial"/>
          <w:b/>
          <w:bCs/>
          <w:lang w:val="en-US"/>
        </w:rPr>
        <w:tab/>
      </w:r>
      <w:r w:rsidR="00380F42" w:rsidRPr="004E1987">
        <w:rPr>
          <w:rFonts w:ascii="Arial" w:hAnsi="Arial" w:cs="Arial"/>
          <w:b/>
          <w:bCs/>
          <w:lang w:val="en-US"/>
        </w:rPr>
        <w:t>202</w:t>
      </w:r>
      <w:r w:rsidR="003F3698" w:rsidRPr="004E1987">
        <w:rPr>
          <w:rFonts w:ascii="Arial" w:hAnsi="Arial" w:cs="Arial"/>
          <w:b/>
          <w:bCs/>
          <w:lang w:val="en-US"/>
        </w:rPr>
        <w:t>2</w:t>
      </w:r>
      <w:r w:rsidR="00380F42" w:rsidRPr="004E1987">
        <w:rPr>
          <w:rFonts w:ascii="Arial" w:hAnsi="Arial" w:cs="Arial"/>
          <w:b/>
          <w:bCs/>
          <w:lang w:val="en-US"/>
        </w:rPr>
        <w:t>-202</w:t>
      </w:r>
      <w:r w:rsidR="003F3698" w:rsidRPr="004E1987">
        <w:rPr>
          <w:rFonts w:ascii="Arial" w:hAnsi="Arial" w:cs="Arial"/>
          <w:b/>
          <w:bCs/>
          <w:lang w:val="en-US"/>
        </w:rPr>
        <w:t>3</w:t>
      </w:r>
      <w:r w:rsidR="00380F42" w:rsidRPr="004E1987">
        <w:rPr>
          <w:rFonts w:ascii="Arial" w:hAnsi="Arial" w:cs="Arial"/>
          <w:b/>
          <w:bCs/>
          <w:lang w:val="en-US"/>
        </w:rPr>
        <w:t xml:space="preserve"> </w:t>
      </w:r>
      <w:r w:rsidR="003E32BD" w:rsidRPr="004E1987">
        <w:rPr>
          <w:rFonts w:ascii="Arial" w:hAnsi="Arial" w:cs="Arial"/>
          <w:b/>
          <w:bCs/>
          <w:lang w:val="en-US"/>
        </w:rPr>
        <w:t>FALL SEMEST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03"/>
        <w:gridCol w:w="3162"/>
        <w:gridCol w:w="2888"/>
        <w:gridCol w:w="2888"/>
        <w:gridCol w:w="2888"/>
        <w:gridCol w:w="2891"/>
      </w:tblGrid>
      <w:tr w:rsidR="00380F42" w:rsidRPr="004E1987" w14:paraId="2574C701" w14:textId="77777777" w:rsidTr="00971F5B">
        <w:trPr>
          <w:trHeight w:val="737"/>
        </w:trPr>
        <w:tc>
          <w:tcPr>
            <w:tcW w:w="378" w:type="pct"/>
            <w:shd w:val="clear" w:color="auto" w:fill="auto"/>
            <w:vAlign w:val="center"/>
          </w:tcPr>
          <w:p w14:paraId="08B05761" w14:textId="77777777" w:rsidR="00380F42" w:rsidRPr="004E1987" w:rsidRDefault="00380F42" w:rsidP="00E46EEE">
            <w:pPr>
              <w:snapToGrid w:val="0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993" w:type="pct"/>
            <w:shd w:val="clear" w:color="auto" w:fill="auto"/>
            <w:vAlign w:val="center"/>
          </w:tcPr>
          <w:p w14:paraId="7014CB59" w14:textId="77777777" w:rsidR="00380F42" w:rsidRPr="004E1987" w:rsidRDefault="00380F42" w:rsidP="00E46EEE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PAZARTESİ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68CA0E7D" w14:textId="77777777" w:rsidR="00380F42" w:rsidRPr="004E1987" w:rsidRDefault="00380F42" w:rsidP="00E46EEE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SALI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2A9AC6AD" w14:textId="77777777" w:rsidR="00380F42" w:rsidRPr="004E1987" w:rsidRDefault="00380F42" w:rsidP="00E46EEE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ÇARŞAMBA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0EC49898" w14:textId="77777777" w:rsidR="00380F42" w:rsidRPr="004E1987" w:rsidRDefault="00380F42" w:rsidP="00E46EEE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PERŞEMBE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271EA61C" w14:textId="77777777" w:rsidR="00380F42" w:rsidRPr="004E1987" w:rsidRDefault="00380F42" w:rsidP="00E46EEE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CUMA</w:t>
            </w:r>
          </w:p>
        </w:tc>
      </w:tr>
      <w:tr w:rsidR="008A0D14" w:rsidRPr="004E1987" w14:paraId="4BCF7095" w14:textId="77777777" w:rsidTr="00971F5B">
        <w:trPr>
          <w:trHeight w:val="737"/>
        </w:trPr>
        <w:tc>
          <w:tcPr>
            <w:tcW w:w="378" w:type="pct"/>
            <w:shd w:val="clear" w:color="auto" w:fill="auto"/>
            <w:vAlign w:val="center"/>
          </w:tcPr>
          <w:p w14:paraId="0C032704" w14:textId="77777777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09:30-</w:t>
            </w:r>
          </w:p>
          <w:p w14:paraId="6FFC7A06" w14:textId="57E05353" w:rsidR="008A0D14" w:rsidRPr="004E1987" w:rsidRDefault="008A0D14" w:rsidP="008A0D14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0:20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43E23383" w14:textId="5470727C" w:rsidR="008A0D14" w:rsidRPr="004E1987" w:rsidRDefault="008A0D14" w:rsidP="008A0D14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25D9EDF9" w14:textId="77777777" w:rsidR="008A0D14" w:rsidRPr="004E1987" w:rsidRDefault="008A0D14" w:rsidP="008A0D14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201 (23)</w:t>
            </w:r>
          </w:p>
          <w:p w14:paraId="215608AB" w14:textId="348B3E34" w:rsidR="008A0D14" w:rsidRPr="004E1987" w:rsidRDefault="008A0D14" w:rsidP="008A0D14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57F45FF6" w14:textId="77777777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201</w:t>
            </w:r>
          </w:p>
          <w:p w14:paraId="55B5B620" w14:textId="551255C7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05BE17EF" w14:textId="77777777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213 - PH</w:t>
            </w:r>
          </w:p>
          <w:p w14:paraId="3718D18D" w14:textId="68A8E644" w:rsidR="008A0D14" w:rsidRPr="004E1987" w:rsidRDefault="008A0D14" w:rsidP="008A0D14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0513A3C2" w14:textId="4B77563C" w:rsidR="008A0D14" w:rsidRPr="004E1987" w:rsidRDefault="008A0D14" w:rsidP="008A0D14">
            <w:pPr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680ACC" w:rsidRPr="004E1987" w14:paraId="48534B01" w14:textId="77777777" w:rsidTr="00971F5B">
        <w:trPr>
          <w:trHeight w:val="737"/>
        </w:trPr>
        <w:tc>
          <w:tcPr>
            <w:tcW w:w="378" w:type="pct"/>
            <w:shd w:val="clear" w:color="auto" w:fill="auto"/>
            <w:vAlign w:val="center"/>
          </w:tcPr>
          <w:p w14:paraId="701EEBE7" w14:textId="3DF3EE32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0:30-11:20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1AE1BD75" w14:textId="77777777" w:rsidR="00680ACC" w:rsidRPr="003C4C34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  <w:lang w:val="en-US"/>
              </w:rPr>
              <w:t>PSY221</w:t>
            </w:r>
          </w:p>
          <w:p w14:paraId="6D4CECB5" w14:textId="612DE44E" w:rsidR="00680ACC" w:rsidRPr="003C4C34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374765A9" w14:textId="77777777" w:rsidR="00680ACC" w:rsidRPr="003C4C34" w:rsidRDefault="00680ACC" w:rsidP="00680ACC">
            <w:pPr>
              <w:jc w:val="center"/>
              <w:rPr>
                <w:rFonts w:ascii="Arial" w:hAnsi="Arial" w:cs="Arial"/>
              </w:rPr>
            </w:pPr>
            <w:r w:rsidRPr="003C4C34">
              <w:rPr>
                <w:rFonts w:ascii="Arial" w:hAnsi="Arial" w:cs="Arial"/>
              </w:rPr>
              <w:t>ENG201 (23)</w:t>
            </w:r>
          </w:p>
          <w:p w14:paraId="1D0B973C" w14:textId="4913D325" w:rsidR="00680ACC" w:rsidRPr="003C4C34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</w:rPr>
              <w:t>FEF – G14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3B71A556" w14:textId="77777777" w:rsidR="00680ACC" w:rsidRPr="003C4C34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  <w:lang w:val="en-US"/>
              </w:rPr>
              <w:t>PSY201</w:t>
            </w:r>
          </w:p>
          <w:p w14:paraId="34149A17" w14:textId="11E09941" w:rsidR="00680ACC" w:rsidRPr="003C4C34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3296B29E" w14:textId="77777777" w:rsidR="00680ACC" w:rsidRPr="003C4C34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  <w:lang w:val="en-US"/>
              </w:rPr>
              <w:t>PSY213 - PH</w:t>
            </w:r>
          </w:p>
          <w:p w14:paraId="15682266" w14:textId="5A4F3129" w:rsidR="00680ACC" w:rsidRPr="003C4C34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3C341377" w14:textId="77777777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203</w:t>
            </w:r>
          </w:p>
          <w:p w14:paraId="2BDAD6B2" w14:textId="34DB83A3" w:rsidR="00680ACC" w:rsidRPr="004E1987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</w:tr>
      <w:tr w:rsidR="00680ACC" w:rsidRPr="004E1987" w14:paraId="23B3871A" w14:textId="77777777" w:rsidTr="00971F5B">
        <w:trPr>
          <w:trHeight w:val="737"/>
        </w:trPr>
        <w:tc>
          <w:tcPr>
            <w:tcW w:w="378" w:type="pct"/>
            <w:shd w:val="clear" w:color="auto" w:fill="auto"/>
            <w:vAlign w:val="center"/>
          </w:tcPr>
          <w:p w14:paraId="3E7141E6" w14:textId="4301F671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1:30-12:20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389C6405" w14:textId="77777777" w:rsidR="00680ACC" w:rsidRPr="003C4C34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  <w:lang w:val="en-US"/>
              </w:rPr>
              <w:t>PSY221</w:t>
            </w:r>
          </w:p>
          <w:p w14:paraId="19F9FAE9" w14:textId="62B5EBEE" w:rsidR="00680ACC" w:rsidRPr="003C4C34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5D44A13C" w14:textId="77777777" w:rsidR="00680ACC" w:rsidRPr="003C4C34" w:rsidRDefault="00680ACC" w:rsidP="00680ACC">
            <w:pPr>
              <w:jc w:val="center"/>
              <w:rPr>
                <w:rFonts w:ascii="Arial" w:hAnsi="Arial" w:cs="Arial"/>
              </w:rPr>
            </w:pPr>
            <w:r w:rsidRPr="003C4C34">
              <w:rPr>
                <w:rFonts w:ascii="Arial" w:hAnsi="Arial" w:cs="Arial"/>
              </w:rPr>
              <w:t>ENG201 (23)</w:t>
            </w:r>
          </w:p>
          <w:p w14:paraId="065B5EEB" w14:textId="2CEA6592" w:rsidR="00680ACC" w:rsidRPr="003C4C34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</w:rPr>
              <w:t>FEF – G14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2E5710C7" w14:textId="4022F837" w:rsidR="00680ACC" w:rsidRPr="003C4C34" w:rsidRDefault="00680ACC" w:rsidP="00680AC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5D2B7A08" w14:textId="0F694FBF" w:rsidR="00680ACC" w:rsidRPr="003C4C34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8" w:type="pct"/>
            <w:shd w:val="clear" w:color="auto" w:fill="auto"/>
            <w:vAlign w:val="center"/>
          </w:tcPr>
          <w:p w14:paraId="6A115CB2" w14:textId="77777777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201</w:t>
            </w:r>
          </w:p>
          <w:p w14:paraId="4F4888A1" w14:textId="371E1904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</w:tr>
      <w:tr w:rsidR="00680ACC" w:rsidRPr="004E1987" w14:paraId="0E0E3358" w14:textId="77777777" w:rsidTr="00971F5B">
        <w:trPr>
          <w:trHeight w:val="737"/>
        </w:trPr>
        <w:tc>
          <w:tcPr>
            <w:tcW w:w="378" w:type="pct"/>
            <w:shd w:val="clear" w:color="auto" w:fill="auto"/>
            <w:vAlign w:val="center"/>
          </w:tcPr>
          <w:p w14:paraId="3952C33E" w14:textId="79ADAC70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2:30-13:20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3718F059" w14:textId="5100C718" w:rsidR="00680ACC" w:rsidRPr="003C4C34" w:rsidRDefault="00680ACC" w:rsidP="00680AC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787A5F11" w14:textId="77777777" w:rsidR="00680ACC" w:rsidRPr="003C4C34" w:rsidRDefault="00680ACC" w:rsidP="00680ACC">
            <w:pPr>
              <w:jc w:val="center"/>
              <w:rPr>
                <w:rFonts w:ascii="Arial" w:hAnsi="Arial" w:cs="Arial"/>
              </w:rPr>
            </w:pPr>
            <w:r w:rsidRPr="003C4C34">
              <w:rPr>
                <w:rFonts w:ascii="Arial" w:hAnsi="Arial" w:cs="Arial"/>
              </w:rPr>
              <w:t>ENG201 (22)</w:t>
            </w:r>
          </w:p>
          <w:p w14:paraId="52C96378" w14:textId="099E1467" w:rsidR="00680ACC" w:rsidRPr="003C4C34" w:rsidRDefault="00680ACC" w:rsidP="00680ACC">
            <w:pPr>
              <w:jc w:val="center"/>
              <w:rPr>
                <w:rFonts w:ascii="Arial" w:hAnsi="Arial" w:cs="Arial"/>
                <w:shd w:val="clear" w:color="auto" w:fill="00FFFF"/>
                <w:lang w:val="en-US"/>
              </w:rPr>
            </w:pPr>
            <w:r w:rsidRPr="003C4C34">
              <w:rPr>
                <w:rFonts w:ascii="Arial" w:hAnsi="Arial" w:cs="Arial"/>
              </w:rPr>
              <w:t>FEF – G14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12F9C3F8" w14:textId="726839B4" w:rsidR="00680ACC" w:rsidRPr="003C4C34" w:rsidRDefault="00680ACC" w:rsidP="00680AC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12DFBE9D" w14:textId="654BB599" w:rsidR="00680ACC" w:rsidRPr="003C4C34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8" w:type="pct"/>
            <w:shd w:val="clear" w:color="auto" w:fill="auto"/>
            <w:vAlign w:val="center"/>
          </w:tcPr>
          <w:p w14:paraId="0F292D32" w14:textId="77777777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221 - PH</w:t>
            </w:r>
          </w:p>
          <w:p w14:paraId="1B928ADC" w14:textId="39B78B04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</w:tr>
      <w:tr w:rsidR="00680ACC" w:rsidRPr="004E1987" w14:paraId="189E690C" w14:textId="77777777" w:rsidTr="00971F5B">
        <w:trPr>
          <w:trHeight w:val="737"/>
        </w:trPr>
        <w:tc>
          <w:tcPr>
            <w:tcW w:w="378" w:type="pct"/>
            <w:shd w:val="clear" w:color="auto" w:fill="auto"/>
            <w:vAlign w:val="center"/>
          </w:tcPr>
          <w:p w14:paraId="51D45DA2" w14:textId="73BB6B29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3:30-14:20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64378F14" w14:textId="150964CA" w:rsidR="00680ACC" w:rsidRPr="003C4C34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5456CA71" w14:textId="77777777" w:rsidR="00680ACC" w:rsidRPr="003C4C34" w:rsidRDefault="00680ACC" w:rsidP="00680ACC">
            <w:pPr>
              <w:jc w:val="center"/>
              <w:rPr>
                <w:rFonts w:ascii="Arial" w:hAnsi="Arial" w:cs="Arial"/>
              </w:rPr>
            </w:pPr>
            <w:r w:rsidRPr="003C4C34">
              <w:rPr>
                <w:rFonts w:ascii="Arial" w:hAnsi="Arial" w:cs="Arial"/>
              </w:rPr>
              <w:t>ENG201 (22)</w:t>
            </w:r>
          </w:p>
          <w:p w14:paraId="2F6337AC" w14:textId="20A13622" w:rsidR="00680ACC" w:rsidRPr="003C4C34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</w:rPr>
              <w:t>FEF – G14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3CFA52BD" w14:textId="77777777" w:rsidR="00680ACC" w:rsidRPr="003C4C34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  <w:lang w:val="en-US"/>
              </w:rPr>
              <w:t>PSY213</w:t>
            </w:r>
          </w:p>
          <w:p w14:paraId="0C5B878C" w14:textId="6A450389" w:rsidR="00680ACC" w:rsidRPr="003C4C34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18991F1D" w14:textId="77777777" w:rsidR="00680ACC" w:rsidRPr="003C4C34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  <w:lang w:val="en-US"/>
              </w:rPr>
              <w:t>PSY221</w:t>
            </w:r>
          </w:p>
          <w:p w14:paraId="2E6BB2F8" w14:textId="454B59CD" w:rsidR="00680ACC" w:rsidRPr="003C4C34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515CE69A" w14:textId="77777777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221 - PH</w:t>
            </w:r>
          </w:p>
          <w:p w14:paraId="74BD94E7" w14:textId="74078D17" w:rsidR="00680ACC" w:rsidRPr="004E1987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</w:tr>
      <w:tr w:rsidR="00680ACC" w:rsidRPr="004E1987" w14:paraId="1D28ADED" w14:textId="77777777" w:rsidTr="00971F5B">
        <w:trPr>
          <w:trHeight w:val="737"/>
        </w:trPr>
        <w:tc>
          <w:tcPr>
            <w:tcW w:w="378" w:type="pct"/>
            <w:shd w:val="clear" w:color="auto" w:fill="auto"/>
            <w:vAlign w:val="center"/>
          </w:tcPr>
          <w:p w14:paraId="1030B58C" w14:textId="560E4E6B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4:30-15:20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2EB83484" w14:textId="0242CE76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63A66B19" w14:textId="77777777" w:rsidR="00680ACC" w:rsidRPr="004E1987" w:rsidRDefault="00680ACC" w:rsidP="00680ACC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201 (22)</w:t>
            </w:r>
          </w:p>
          <w:p w14:paraId="463896B2" w14:textId="0267997E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74A587AB" w14:textId="77777777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213</w:t>
            </w:r>
          </w:p>
          <w:p w14:paraId="03F9FF69" w14:textId="0D52905A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4F4F5E8A" w14:textId="77777777" w:rsidR="00680ACC" w:rsidRPr="00C12680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C12680">
              <w:rPr>
                <w:rFonts w:ascii="Arial" w:hAnsi="Arial" w:cs="Arial"/>
                <w:lang w:val="en-US"/>
              </w:rPr>
              <w:t>PSY213</w:t>
            </w:r>
          </w:p>
          <w:p w14:paraId="28C82355" w14:textId="32EAC38D" w:rsidR="00680ACC" w:rsidRPr="004E1987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  <w:r w:rsidRPr="00C12680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21003299" w14:textId="018E0CC0" w:rsidR="00680ACC" w:rsidRPr="004E1987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680ACC" w:rsidRPr="004E1987" w14:paraId="4C630010" w14:textId="77777777" w:rsidTr="00971F5B">
        <w:trPr>
          <w:trHeight w:val="737"/>
        </w:trPr>
        <w:tc>
          <w:tcPr>
            <w:tcW w:w="378" w:type="pct"/>
            <w:shd w:val="clear" w:color="auto" w:fill="auto"/>
            <w:vAlign w:val="center"/>
          </w:tcPr>
          <w:p w14:paraId="3CA516CB" w14:textId="1011FAA8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5:30-16:20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4E2C6C37" w14:textId="57F732B9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1940674E" w14:textId="255B04C5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2F938148" w14:textId="77777777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203</w:t>
            </w:r>
          </w:p>
          <w:p w14:paraId="56C7CF56" w14:textId="48D37EBF" w:rsidR="00680ACC" w:rsidRPr="004E1987" w:rsidRDefault="00680ACC" w:rsidP="00680ACC">
            <w:pPr>
              <w:jc w:val="center"/>
              <w:rPr>
                <w:rFonts w:ascii="Arial" w:hAnsi="Arial" w:cs="Arial"/>
                <w:shd w:val="clear" w:color="auto" w:fill="00FFFF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4A69F254" w14:textId="7F6B37FA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8" w:type="pct"/>
            <w:shd w:val="clear" w:color="auto" w:fill="auto"/>
            <w:vAlign w:val="center"/>
          </w:tcPr>
          <w:p w14:paraId="6E2CF714" w14:textId="68697D74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680ACC" w:rsidRPr="004E1987" w14:paraId="520D89FA" w14:textId="77777777" w:rsidTr="00971F5B">
        <w:trPr>
          <w:trHeight w:val="737"/>
        </w:trPr>
        <w:tc>
          <w:tcPr>
            <w:tcW w:w="378" w:type="pct"/>
            <w:shd w:val="clear" w:color="auto" w:fill="auto"/>
            <w:vAlign w:val="center"/>
          </w:tcPr>
          <w:p w14:paraId="0D063B62" w14:textId="00E8F5DE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6:30-17:20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4320E2B6" w14:textId="561058F2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5FA63E3A" w14:textId="376F91D8" w:rsidR="00680ACC" w:rsidRPr="004E1987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74B24C2F" w14:textId="77777777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203</w:t>
            </w:r>
          </w:p>
          <w:p w14:paraId="07AE164F" w14:textId="7721AF5E" w:rsidR="00680ACC" w:rsidRPr="004E1987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3C9A8301" w14:textId="4D0453E1" w:rsidR="00680ACC" w:rsidRPr="004E1987" w:rsidRDefault="00680ACC" w:rsidP="00680ACC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8" w:type="pct"/>
            <w:shd w:val="clear" w:color="auto" w:fill="auto"/>
            <w:vAlign w:val="center"/>
          </w:tcPr>
          <w:p w14:paraId="434B26C0" w14:textId="56AB9C1C" w:rsidR="00680ACC" w:rsidRPr="004E1987" w:rsidRDefault="00680ACC" w:rsidP="00680ACC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</w:tbl>
    <w:p w14:paraId="31332B84" w14:textId="77777777" w:rsidR="00971F5B" w:rsidRPr="004E1987" w:rsidRDefault="00971F5B"/>
    <w:tbl>
      <w:tblPr>
        <w:tblW w:w="397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74"/>
        <w:gridCol w:w="5432"/>
        <w:gridCol w:w="1672"/>
        <w:gridCol w:w="3099"/>
      </w:tblGrid>
      <w:tr w:rsidR="00085838" w:rsidRPr="004E1987" w14:paraId="4ED12571" w14:textId="77777777" w:rsidTr="00971F5B">
        <w:trPr>
          <w:trHeight w:val="297"/>
          <w:jc w:val="center"/>
        </w:trPr>
        <w:tc>
          <w:tcPr>
            <w:tcW w:w="911" w:type="pct"/>
            <w:shd w:val="clear" w:color="auto" w:fill="auto"/>
          </w:tcPr>
          <w:p w14:paraId="2BDB18B6" w14:textId="77777777" w:rsidR="00085838" w:rsidRPr="004E1987" w:rsidRDefault="00085838" w:rsidP="006754D2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ourse Code</w:t>
            </w:r>
          </w:p>
        </w:tc>
        <w:tc>
          <w:tcPr>
            <w:tcW w:w="2177" w:type="pct"/>
            <w:shd w:val="clear" w:color="auto" w:fill="auto"/>
          </w:tcPr>
          <w:p w14:paraId="0F4FC112" w14:textId="77777777" w:rsidR="00085838" w:rsidRPr="004E1987" w:rsidRDefault="00085838" w:rsidP="006754D2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ourse</w:t>
            </w:r>
          </w:p>
        </w:tc>
        <w:tc>
          <w:tcPr>
            <w:tcW w:w="670" w:type="pct"/>
            <w:shd w:val="clear" w:color="auto" w:fill="auto"/>
          </w:tcPr>
          <w:p w14:paraId="01AE7B30" w14:textId="77777777" w:rsidR="00085838" w:rsidRPr="004E1987" w:rsidRDefault="00085838" w:rsidP="006754D2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Section</w:t>
            </w:r>
          </w:p>
        </w:tc>
        <w:tc>
          <w:tcPr>
            <w:tcW w:w="1242" w:type="pct"/>
            <w:shd w:val="clear" w:color="auto" w:fill="auto"/>
          </w:tcPr>
          <w:p w14:paraId="1DB89FA4" w14:textId="77777777" w:rsidR="00085838" w:rsidRPr="004E1987" w:rsidRDefault="00085838" w:rsidP="006754D2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Department</w:t>
            </w:r>
          </w:p>
        </w:tc>
      </w:tr>
      <w:tr w:rsidR="00085838" w:rsidRPr="004E1987" w14:paraId="4E5180A7" w14:textId="77777777" w:rsidTr="00971F5B">
        <w:trPr>
          <w:trHeight w:val="297"/>
          <w:jc w:val="center"/>
        </w:trPr>
        <w:tc>
          <w:tcPr>
            <w:tcW w:w="911" w:type="pct"/>
            <w:shd w:val="clear" w:color="auto" w:fill="auto"/>
            <w:vAlign w:val="center"/>
          </w:tcPr>
          <w:p w14:paraId="4896447E" w14:textId="77777777" w:rsidR="00085838" w:rsidRPr="004E1987" w:rsidRDefault="00085838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201</w:t>
            </w:r>
          </w:p>
        </w:tc>
        <w:tc>
          <w:tcPr>
            <w:tcW w:w="2177" w:type="pct"/>
            <w:shd w:val="clear" w:color="auto" w:fill="auto"/>
            <w:vAlign w:val="center"/>
          </w:tcPr>
          <w:p w14:paraId="47CE6F3D" w14:textId="77777777" w:rsidR="00085838" w:rsidRPr="004E1987" w:rsidRDefault="00085838" w:rsidP="006754D2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Introduction to Social Psychology I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558E4C5A" w14:textId="77777777" w:rsidR="00085838" w:rsidRPr="004E1987" w:rsidRDefault="00085838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4F1406B0" w14:textId="77777777" w:rsidR="00085838" w:rsidRPr="004E1987" w:rsidRDefault="00085838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085838" w:rsidRPr="004E1987" w14:paraId="1BCFF12D" w14:textId="77777777" w:rsidTr="00971F5B">
        <w:trPr>
          <w:trHeight w:val="297"/>
          <w:jc w:val="center"/>
        </w:trPr>
        <w:tc>
          <w:tcPr>
            <w:tcW w:w="911" w:type="pct"/>
            <w:shd w:val="clear" w:color="auto" w:fill="auto"/>
            <w:vAlign w:val="center"/>
          </w:tcPr>
          <w:p w14:paraId="27C16408" w14:textId="77777777" w:rsidR="00085838" w:rsidRPr="004E1987" w:rsidRDefault="00085838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203</w:t>
            </w:r>
          </w:p>
        </w:tc>
        <w:tc>
          <w:tcPr>
            <w:tcW w:w="2177" w:type="pct"/>
            <w:shd w:val="clear" w:color="auto" w:fill="auto"/>
            <w:vAlign w:val="center"/>
          </w:tcPr>
          <w:p w14:paraId="412746D2" w14:textId="77777777" w:rsidR="00085838" w:rsidRPr="004E1987" w:rsidRDefault="001E0486" w:rsidP="006754D2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Developmental Psychology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1AD4BDCF" w14:textId="77777777" w:rsidR="00085838" w:rsidRPr="004E1987" w:rsidRDefault="00085838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6E8267AB" w14:textId="77777777" w:rsidR="00085838" w:rsidRPr="004E1987" w:rsidRDefault="00085838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085838" w:rsidRPr="004E1987" w14:paraId="0489E8BD" w14:textId="77777777" w:rsidTr="00971F5B">
        <w:trPr>
          <w:trHeight w:val="297"/>
          <w:jc w:val="center"/>
        </w:trPr>
        <w:tc>
          <w:tcPr>
            <w:tcW w:w="911" w:type="pct"/>
            <w:shd w:val="clear" w:color="auto" w:fill="auto"/>
            <w:vAlign w:val="center"/>
          </w:tcPr>
          <w:p w14:paraId="13640E1D" w14:textId="77777777" w:rsidR="00085838" w:rsidRPr="004E1987" w:rsidRDefault="00085838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213</w:t>
            </w:r>
          </w:p>
        </w:tc>
        <w:tc>
          <w:tcPr>
            <w:tcW w:w="2177" w:type="pct"/>
            <w:shd w:val="clear" w:color="auto" w:fill="auto"/>
            <w:vAlign w:val="center"/>
          </w:tcPr>
          <w:p w14:paraId="007E1BF2" w14:textId="77777777" w:rsidR="00085838" w:rsidRPr="004E1987" w:rsidRDefault="001E0486" w:rsidP="006754D2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Research Methods in Psychology I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0102C93E" w14:textId="77777777" w:rsidR="00085838" w:rsidRPr="004E1987" w:rsidRDefault="001E0486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62EEF716" w14:textId="77777777" w:rsidR="00085838" w:rsidRPr="004E1987" w:rsidRDefault="001E0486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085838" w:rsidRPr="004E1987" w14:paraId="1E763E3B" w14:textId="77777777" w:rsidTr="00971F5B">
        <w:trPr>
          <w:trHeight w:val="297"/>
          <w:jc w:val="center"/>
        </w:trPr>
        <w:tc>
          <w:tcPr>
            <w:tcW w:w="911" w:type="pct"/>
            <w:shd w:val="clear" w:color="auto" w:fill="auto"/>
            <w:vAlign w:val="center"/>
          </w:tcPr>
          <w:p w14:paraId="39B24871" w14:textId="77777777" w:rsidR="00085838" w:rsidRPr="004E1987" w:rsidRDefault="00085838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221</w:t>
            </w:r>
          </w:p>
        </w:tc>
        <w:tc>
          <w:tcPr>
            <w:tcW w:w="2177" w:type="pct"/>
            <w:shd w:val="clear" w:color="auto" w:fill="auto"/>
            <w:vAlign w:val="center"/>
          </w:tcPr>
          <w:p w14:paraId="0791F038" w14:textId="77777777" w:rsidR="00085838" w:rsidRPr="004E1987" w:rsidRDefault="001E0486" w:rsidP="006754D2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Introductory Statistics for Psychology I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04B94DAB" w14:textId="77777777" w:rsidR="00085838" w:rsidRPr="004E1987" w:rsidRDefault="001E0486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53E54ADF" w14:textId="77777777" w:rsidR="00085838" w:rsidRPr="004E1987" w:rsidRDefault="001E0486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085838" w:rsidRPr="004E1987" w14:paraId="7864E512" w14:textId="77777777" w:rsidTr="00971F5B">
        <w:trPr>
          <w:trHeight w:val="297"/>
          <w:jc w:val="center"/>
        </w:trPr>
        <w:tc>
          <w:tcPr>
            <w:tcW w:w="911" w:type="pct"/>
            <w:shd w:val="clear" w:color="auto" w:fill="auto"/>
            <w:vAlign w:val="center"/>
          </w:tcPr>
          <w:p w14:paraId="0D7D0399" w14:textId="77777777" w:rsidR="00085838" w:rsidRPr="004E1987" w:rsidRDefault="001E0486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ENG201</w:t>
            </w:r>
          </w:p>
        </w:tc>
        <w:tc>
          <w:tcPr>
            <w:tcW w:w="2177" w:type="pct"/>
            <w:shd w:val="clear" w:color="auto" w:fill="auto"/>
            <w:vAlign w:val="center"/>
          </w:tcPr>
          <w:p w14:paraId="0FFFCD31" w14:textId="77777777" w:rsidR="00085838" w:rsidRPr="004E1987" w:rsidRDefault="001E0486" w:rsidP="006754D2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English for Academic Purposes III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636F84A6" w14:textId="70878B1F" w:rsidR="00085838" w:rsidRPr="004E1987" w:rsidRDefault="005962E1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22, 23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4840C8D1" w14:textId="77777777" w:rsidR="00085838" w:rsidRPr="004E1987" w:rsidRDefault="001E0486" w:rsidP="006754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Service</w:t>
            </w:r>
          </w:p>
        </w:tc>
      </w:tr>
    </w:tbl>
    <w:p w14:paraId="51B4DA00" w14:textId="77777777" w:rsidR="00452BE7" w:rsidRPr="004E1987" w:rsidRDefault="00452BE7" w:rsidP="003E32BD">
      <w:pPr>
        <w:rPr>
          <w:rFonts w:ascii="Arial" w:hAnsi="Arial" w:cs="Arial"/>
          <w:b/>
          <w:bCs/>
          <w:lang w:val="en-US"/>
        </w:rPr>
      </w:pPr>
    </w:p>
    <w:p w14:paraId="2A01BD24" w14:textId="075E5ED5" w:rsidR="0051123E" w:rsidRPr="004E1987" w:rsidRDefault="00452BE7" w:rsidP="00DF7BF3">
      <w:pPr>
        <w:rPr>
          <w:rFonts w:ascii="Arial" w:hAnsi="Arial" w:cs="Arial"/>
          <w:b/>
          <w:bCs/>
          <w:lang w:val="en-US"/>
        </w:rPr>
      </w:pPr>
      <w:r w:rsidRPr="004E1987">
        <w:rPr>
          <w:rFonts w:ascii="Arial" w:hAnsi="Arial" w:cs="Arial"/>
          <w:b/>
          <w:bCs/>
          <w:lang w:val="en-US"/>
        </w:rPr>
        <w:br w:type="page"/>
      </w:r>
      <w:r w:rsidR="00621BB6" w:rsidRPr="004E1987">
        <w:rPr>
          <w:rFonts w:ascii="Arial" w:hAnsi="Arial" w:cs="Arial"/>
          <w:b/>
          <w:bCs/>
          <w:lang w:val="en-US"/>
        </w:rPr>
        <w:lastRenderedPageBreak/>
        <w:t xml:space="preserve">3. SINIF PROGRAM </w:t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380F42" w:rsidRPr="004E1987">
        <w:rPr>
          <w:rFonts w:ascii="Arial" w:hAnsi="Arial" w:cs="Arial"/>
          <w:b/>
          <w:bCs/>
          <w:lang w:val="en-US"/>
        </w:rPr>
        <w:t>202</w:t>
      </w:r>
      <w:r w:rsidR="003F3698" w:rsidRPr="004E1987">
        <w:rPr>
          <w:rFonts w:ascii="Arial" w:hAnsi="Arial" w:cs="Arial"/>
          <w:b/>
          <w:bCs/>
          <w:lang w:val="en-US"/>
        </w:rPr>
        <w:t>2</w:t>
      </w:r>
      <w:r w:rsidR="00380F42" w:rsidRPr="004E1987">
        <w:rPr>
          <w:rFonts w:ascii="Arial" w:hAnsi="Arial" w:cs="Arial"/>
          <w:b/>
          <w:bCs/>
          <w:lang w:val="en-US"/>
        </w:rPr>
        <w:t>-202</w:t>
      </w:r>
      <w:r w:rsidR="003F3698" w:rsidRPr="004E1987">
        <w:rPr>
          <w:rFonts w:ascii="Arial" w:hAnsi="Arial" w:cs="Arial"/>
          <w:b/>
          <w:bCs/>
          <w:lang w:val="en-US"/>
        </w:rPr>
        <w:t>3</w:t>
      </w:r>
      <w:r w:rsidR="00380F42" w:rsidRPr="004E1987">
        <w:rPr>
          <w:rFonts w:ascii="Arial" w:hAnsi="Arial" w:cs="Arial"/>
          <w:b/>
          <w:bCs/>
          <w:lang w:val="en-US"/>
        </w:rPr>
        <w:t xml:space="preserve"> </w:t>
      </w:r>
      <w:r w:rsidR="003E32BD" w:rsidRPr="004E1987">
        <w:rPr>
          <w:rFonts w:ascii="Arial" w:hAnsi="Arial" w:cs="Arial"/>
          <w:b/>
          <w:bCs/>
          <w:lang w:val="en-US"/>
        </w:rPr>
        <w:t>FALL SEMEST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03"/>
        <w:gridCol w:w="2891"/>
        <w:gridCol w:w="3162"/>
        <w:gridCol w:w="2888"/>
        <w:gridCol w:w="2888"/>
        <w:gridCol w:w="2888"/>
      </w:tblGrid>
      <w:tr w:rsidR="00380F42" w:rsidRPr="004E1987" w14:paraId="5A9AA771" w14:textId="77777777" w:rsidTr="00380F42">
        <w:trPr>
          <w:trHeight w:val="680"/>
        </w:trPr>
        <w:tc>
          <w:tcPr>
            <w:tcW w:w="378" w:type="pct"/>
            <w:shd w:val="clear" w:color="auto" w:fill="auto"/>
            <w:vAlign w:val="center"/>
          </w:tcPr>
          <w:p w14:paraId="1FC1CDD8" w14:textId="77777777" w:rsidR="00380F42" w:rsidRPr="004E1987" w:rsidRDefault="00380F42" w:rsidP="00E46EEE">
            <w:pPr>
              <w:snapToGrid w:val="0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908" w:type="pct"/>
            <w:shd w:val="clear" w:color="auto" w:fill="auto"/>
            <w:vAlign w:val="center"/>
          </w:tcPr>
          <w:p w14:paraId="6902A10C" w14:textId="77777777" w:rsidR="00380F42" w:rsidRPr="004E1987" w:rsidRDefault="00380F42" w:rsidP="00E46EEE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PAZARTESİ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24E93170" w14:textId="77777777" w:rsidR="00380F42" w:rsidRPr="004E1987" w:rsidRDefault="00380F42" w:rsidP="00E46EEE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SALI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211A54A1" w14:textId="77777777" w:rsidR="00380F42" w:rsidRPr="004E1987" w:rsidRDefault="00380F42" w:rsidP="00E46EEE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ÇARŞAMBA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0A2D6E25" w14:textId="77777777" w:rsidR="00380F42" w:rsidRPr="004E1987" w:rsidRDefault="00380F42" w:rsidP="00E46EEE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PERŞEMBE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0BE74A20" w14:textId="77777777" w:rsidR="00380F42" w:rsidRPr="004E1987" w:rsidRDefault="00380F42" w:rsidP="00E46EEE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CUMA</w:t>
            </w:r>
          </w:p>
        </w:tc>
      </w:tr>
      <w:tr w:rsidR="00F4767B" w:rsidRPr="004E1987" w14:paraId="26777896" w14:textId="77777777" w:rsidTr="00380F42">
        <w:trPr>
          <w:trHeight w:val="680"/>
        </w:trPr>
        <w:tc>
          <w:tcPr>
            <w:tcW w:w="378" w:type="pct"/>
            <w:shd w:val="clear" w:color="auto" w:fill="auto"/>
            <w:vAlign w:val="center"/>
          </w:tcPr>
          <w:p w14:paraId="7A168592" w14:textId="77777777" w:rsidR="00F4767B" w:rsidRPr="004E1987" w:rsidRDefault="00F4767B" w:rsidP="00F4767B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09:30-</w:t>
            </w:r>
          </w:p>
          <w:p w14:paraId="4D0F24FB" w14:textId="3E74D4CA" w:rsidR="00F4767B" w:rsidRPr="004E1987" w:rsidRDefault="00F4767B" w:rsidP="00F4767B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0:20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763DDF42" w14:textId="77777777" w:rsidR="00F4767B" w:rsidRPr="004E1987" w:rsidRDefault="00F4767B" w:rsidP="00F4767B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301 (18)</w:t>
            </w:r>
          </w:p>
          <w:p w14:paraId="02734EA7" w14:textId="3EAACF0D" w:rsidR="00F4767B" w:rsidRPr="004E1987" w:rsidRDefault="00F4767B" w:rsidP="00F4767B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4F16FD69" w14:textId="5880483C" w:rsidR="00F4767B" w:rsidRPr="004E1987" w:rsidRDefault="00F4767B" w:rsidP="00F4767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2F1A8DFA" w14:textId="6F2D5CCD" w:rsidR="00F4767B" w:rsidRPr="004E1987" w:rsidRDefault="00F4767B" w:rsidP="00F4767B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301 (17)</w:t>
            </w:r>
          </w:p>
          <w:p w14:paraId="400483B4" w14:textId="28C573DB" w:rsidR="00F4767B" w:rsidRPr="004E1987" w:rsidRDefault="00F4767B" w:rsidP="00F4767B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38745BD9" w14:textId="528CD92A" w:rsidR="00F4767B" w:rsidRPr="004E1987" w:rsidRDefault="00F4767B" w:rsidP="00F4767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51078AC3" w14:textId="77777777" w:rsidR="00F4767B" w:rsidRPr="004E1987" w:rsidRDefault="00F4767B" w:rsidP="00F4767B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PSY411</w:t>
            </w:r>
          </w:p>
          <w:p w14:paraId="522C5EAE" w14:textId="296342C4" w:rsidR="00F4767B" w:rsidRPr="004E1987" w:rsidRDefault="00F4767B" w:rsidP="00F4767B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311</w:t>
            </w:r>
          </w:p>
        </w:tc>
      </w:tr>
      <w:tr w:rsidR="00F4767B" w:rsidRPr="004E1987" w14:paraId="331D15C1" w14:textId="77777777" w:rsidTr="00380F42">
        <w:trPr>
          <w:trHeight w:val="680"/>
        </w:trPr>
        <w:tc>
          <w:tcPr>
            <w:tcW w:w="378" w:type="pct"/>
            <w:shd w:val="clear" w:color="auto" w:fill="auto"/>
            <w:vAlign w:val="center"/>
          </w:tcPr>
          <w:p w14:paraId="5059EA3C" w14:textId="5492AAA8" w:rsidR="00F4767B" w:rsidRPr="004E1987" w:rsidRDefault="00F4767B" w:rsidP="00F4767B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0:30-11:20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15C05767" w14:textId="77777777" w:rsidR="00F4767B" w:rsidRPr="004E1987" w:rsidRDefault="00F4767B" w:rsidP="00F4767B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301 (18)</w:t>
            </w:r>
          </w:p>
          <w:p w14:paraId="3CA147AD" w14:textId="0EE5C949" w:rsidR="00F4767B" w:rsidRPr="004E1987" w:rsidRDefault="00F4767B" w:rsidP="00F4767B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5B5CE4C2" w14:textId="4CF4B4F8" w:rsidR="00F4767B" w:rsidRPr="004E1987" w:rsidRDefault="00F4767B" w:rsidP="00F4767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39FA6FB3" w14:textId="5F94B89D" w:rsidR="00F4767B" w:rsidRPr="004E1987" w:rsidRDefault="00F4767B" w:rsidP="00F4767B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301 (17)</w:t>
            </w:r>
          </w:p>
          <w:p w14:paraId="15C0DA52" w14:textId="579C0962" w:rsidR="00F4767B" w:rsidRPr="004E1987" w:rsidRDefault="00F4767B" w:rsidP="00F4767B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5E9BB583" w14:textId="77777777" w:rsidR="00F4767B" w:rsidRPr="004E1987" w:rsidRDefault="00F4767B" w:rsidP="00F4767B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PSY411</w:t>
            </w:r>
          </w:p>
          <w:p w14:paraId="4307E188" w14:textId="168F5169" w:rsidR="00F4767B" w:rsidRPr="004E1987" w:rsidRDefault="00F4767B" w:rsidP="00F4767B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311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60053091" w14:textId="77777777" w:rsidR="00F4767B" w:rsidRPr="004E1987" w:rsidRDefault="00F4767B" w:rsidP="00F4767B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PSY411</w:t>
            </w:r>
          </w:p>
          <w:p w14:paraId="36B5D4DE" w14:textId="422522F0" w:rsidR="00F4767B" w:rsidRPr="004E1987" w:rsidRDefault="00F4767B" w:rsidP="00F4767B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311</w:t>
            </w:r>
          </w:p>
        </w:tc>
      </w:tr>
      <w:tr w:rsidR="00F4767B" w:rsidRPr="004E1987" w14:paraId="11451FAC" w14:textId="77777777" w:rsidTr="00380F42">
        <w:trPr>
          <w:trHeight w:val="680"/>
        </w:trPr>
        <w:tc>
          <w:tcPr>
            <w:tcW w:w="378" w:type="pct"/>
            <w:shd w:val="clear" w:color="auto" w:fill="auto"/>
            <w:vAlign w:val="center"/>
          </w:tcPr>
          <w:p w14:paraId="7DD8575D" w14:textId="23690F38" w:rsidR="00F4767B" w:rsidRPr="004E1987" w:rsidRDefault="00F4767B" w:rsidP="00F4767B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1:30-12:20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3A09913A" w14:textId="77777777" w:rsidR="00F4767B" w:rsidRPr="004E1987" w:rsidRDefault="00F4767B" w:rsidP="00F4767B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301 (18)</w:t>
            </w:r>
          </w:p>
          <w:p w14:paraId="63957D58" w14:textId="1C1521F5" w:rsidR="00F4767B" w:rsidRPr="004E1987" w:rsidRDefault="00F4767B" w:rsidP="00F4767B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21CD3ECE" w14:textId="753B4693" w:rsidR="00F4767B" w:rsidRPr="004E1987" w:rsidRDefault="00F4767B" w:rsidP="00F4767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1820C8E6" w14:textId="01946943" w:rsidR="00F4767B" w:rsidRPr="004E1987" w:rsidRDefault="00F4767B" w:rsidP="00F4767B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ENG301 (17)</w:t>
            </w:r>
          </w:p>
          <w:p w14:paraId="59EF22CD" w14:textId="3CC7E04B" w:rsidR="00F4767B" w:rsidRPr="004E1987" w:rsidRDefault="00F4767B" w:rsidP="00F4767B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FEF – G14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1332F56D" w14:textId="77777777" w:rsidR="00F4767B" w:rsidRPr="004E1987" w:rsidRDefault="00F4767B" w:rsidP="00F4767B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PSY411</w:t>
            </w:r>
          </w:p>
          <w:p w14:paraId="4616F4A1" w14:textId="24FE06A1" w:rsidR="00F4767B" w:rsidRPr="004E1987" w:rsidRDefault="00F4767B" w:rsidP="00F4767B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311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79B39C60" w14:textId="5CA291B3" w:rsidR="00F4767B" w:rsidRPr="004E1987" w:rsidRDefault="00F4767B" w:rsidP="00F4767B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3E6DC6" w:rsidRPr="004E1987" w14:paraId="4DECC530" w14:textId="77777777" w:rsidTr="00380F42">
        <w:trPr>
          <w:trHeight w:val="680"/>
        </w:trPr>
        <w:tc>
          <w:tcPr>
            <w:tcW w:w="378" w:type="pct"/>
            <w:shd w:val="clear" w:color="auto" w:fill="auto"/>
            <w:vAlign w:val="center"/>
          </w:tcPr>
          <w:p w14:paraId="23DCCE0C" w14:textId="22B5619E" w:rsidR="003E6DC6" w:rsidRPr="004E1987" w:rsidRDefault="003E6DC6" w:rsidP="003E6DC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2:30-13:20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2BBF81B1" w14:textId="77777777" w:rsidR="008E6C3D" w:rsidRPr="004E1987" w:rsidRDefault="008E6C3D" w:rsidP="008E6C3D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301</w:t>
            </w:r>
          </w:p>
          <w:p w14:paraId="75E6D717" w14:textId="6CDF36B2" w:rsidR="003E6DC6" w:rsidRPr="004E1987" w:rsidRDefault="008E6C3D" w:rsidP="008E6C3D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33D68AA3" w14:textId="0A61C465" w:rsidR="003E6DC6" w:rsidRPr="004E1987" w:rsidRDefault="003E6DC6" w:rsidP="003E6DC6">
            <w:pPr>
              <w:jc w:val="center"/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48915DAA" w14:textId="5FA3AEDA" w:rsidR="003E6DC6" w:rsidRPr="004E1987" w:rsidRDefault="003E6DC6" w:rsidP="00435B2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0BC3236B" w14:textId="568A5251" w:rsidR="003E6DC6" w:rsidRPr="004E1987" w:rsidRDefault="003E6DC6" w:rsidP="003E6DC6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2F46A474" w14:textId="77777777" w:rsidR="00A36835" w:rsidRPr="004E1987" w:rsidRDefault="00A36835" w:rsidP="00A36835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410</w:t>
            </w:r>
          </w:p>
          <w:p w14:paraId="24519A0E" w14:textId="441FB41B" w:rsidR="003E6DC6" w:rsidRPr="004E1987" w:rsidRDefault="00A36835" w:rsidP="00A36835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311</w:t>
            </w:r>
          </w:p>
        </w:tc>
      </w:tr>
      <w:tr w:rsidR="008A0D14" w:rsidRPr="004E1987" w14:paraId="14AB9FFE" w14:textId="77777777" w:rsidTr="00380F42">
        <w:trPr>
          <w:trHeight w:val="680"/>
        </w:trPr>
        <w:tc>
          <w:tcPr>
            <w:tcW w:w="378" w:type="pct"/>
            <w:shd w:val="clear" w:color="auto" w:fill="auto"/>
            <w:vAlign w:val="center"/>
          </w:tcPr>
          <w:p w14:paraId="0F559323" w14:textId="67F011EC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3:30-14:20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43D3A858" w14:textId="77777777" w:rsidR="008A0D14" w:rsidRPr="004E1987" w:rsidRDefault="008A0D14" w:rsidP="008A0D14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315</w:t>
            </w:r>
          </w:p>
          <w:p w14:paraId="60FA713E" w14:textId="29EE18B4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47F9FFCA" w14:textId="77777777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301</w:t>
            </w:r>
          </w:p>
          <w:p w14:paraId="02D734F7" w14:textId="5CD6D5B4" w:rsidR="008A0D14" w:rsidRPr="004E1987" w:rsidRDefault="008A0D14" w:rsidP="008A0D14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42D2D2A6" w14:textId="5161F41B" w:rsidR="008A0D14" w:rsidRPr="004E1987" w:rsidRDefault="008A0D14" w:rsidP="001378A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2CE7FB27" w14:textId="70168A2B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244E48A0" w14:textId="77777777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410</w:t>
            </w:r>
          </w:p>
          <w:p w14:paraId="5A9AE0A2" w14:textId="6A44D812" w:rsidR="008A0D14" w:rsidRPr="004E1987" w:rsidRDefault="008A0D14" w:rsidP="008A0D14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311</w:t>
            </w:r>
          </w:p>
        </w:tc>
      </w:tr>
      <w:tr w:rsidR="008A0D14" w:rsidRPr="004E1987" w14:paraId="1627E233" w14:textId="77777777" w:rsidTr="00380F42">
        <w:trPr>
          <w:trHeight w:val="680"/>
        </w:trPr>
        <w:tc>
          <w:tcPr>
            <w:tcW w:w="378" w:type="pct"/>
            <w:shd w:val="clear" w:color="auto" w:fill="auto"/>
            <w:vAlign w:val="center"/>
          </w:tcPr>
          <w:p w14:paraId="17259FA1" w14:textId="2C8499EF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4:30-15:20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2E3677F9" w14:textId="77777777" w:rsidR="008A0D14" w:rsidRPr="004E1987" w:rsidRDefault="008A0D14" w:rsidP="008A0D14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315</w:t>
            </w:r>
          </w:p>
          <w:p w14:paraId="1969B17E" w14:textId="7AA56957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4CE1AC33" w14:textId="77777777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301</w:t>
            </w:r>
          </w:p>
          <w:p w14:paraId="06CAE5A0" w14:textId="08980370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07" w:type="pct"/>
            <w:shd w:val="clear" w:color="auto" w:fill="auto"/>
            <w:vAlign w:val="center"/>
          </w:tcPr>
          <w:p w14:paraId="644A0E34" w14:textId="4BF452D2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080FBFFA" w14:textId="1DD4D1A4" w:rsidR="008A0D14" w:rsidRPr="004E1987" w:rsidRDefault="008A0D14" w:rsidP="008A0D14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2577D88F" w14:textId="77777777" w:rsidR="00905618" w:rsidRPr="00435B2A" w:rsidRDefault="00905618" w:rsidP="00905618">
            <w:pPr>
              <w:snapToGrid w:val="0"/>
              <w:jc w:val="center"/>
              <w:rPr>
                <w:rFonts w:ascii="Arial" w:hAnsi="Arial" w:cs="Arial"/>
                <w:highlight w:val="yellow"/>
                <w:lang w:val="en-US"/>
              </w:rPr>
            </w:pPr>
            <w:r w:rsidRPr="00435B2A">
              <w:rPr>
                <w:rFonts w:ascii="Arial" w:hAnsi="Arial" w:cs="Arial"/>
                <w:highlight w:val="yellow"/>
                <w:lang w:val="en-US"/>
              </w:rPr>
              <w:t>PSY410</w:t>
            </w:r>
          </w:p>
          <w:p w14:paraId="66D02D0B" w14:textId="01BBA6FE" w:rsidR="008A0D14" w:rsidRPr="004E1987" w:rsidRDefault="00905618" w:rsidP="00905618">
            <w:pPr>
              <w:jc w:val="center"/>
              <w:rPr>
                <w:rFonts w:ascii="Arial" w:hAnsi="Arial" w:cs="Arial"/>
                <w:lang w:val="en-US"/>
              </w:rPr>
            </w:pPr>
            <w:r w:rsidRPr="00435B2A">
              <w:rPr>
                <w:rFonts w:ascii="Arial" w:hAnsi="Arial" w:cs="Arial"/>
                <w:highlight w:val="yellow"/>
              </w:rPr>
              <w:t>FEF – 311</w:t>
            </w:r>
          </w:p>
        </w:tc>
      </w:tr>
      <w:tr w:rsidR="008A0D14" w:rsidRPr="004E1987" w14:paraId="16B9DC66" w14:textId="77777777" w:rsidTr="00380F42">
        <w:trPr>
          <w:trHeight w:val="680"/>
        </w:trPr>
        <w:tc>
          <w:tcPr>
            <w:tcW w:w="378" w:type="pct"/>
            <w:shd w:val="clear" w:color="auto" w:fill="auto"/>
            <w:vAlign w:val="center"/>
          </w:tcPr>
          <w:p w14:paraId="131D7394" w14:textId="35AB2839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5:30-16:20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36C71F4C" w14:textId="77777777" w:rsidR="008A0D14" w:rsidRPr="004E1987" w:rsidRDefault="008A0D14" w:rsidP="008A0D14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315</w:t>
            </w:r>
          </w:p>
          <w:p w14:paraId="34A37C5D" w14:textId="100887A5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93" w:type="pct"/>
            <w:shd w:val="clear" w:color="auto" w:fill="auto"/>
            <w:vAlign w:val="center"/>
          </w:tcPr>
          <w:p w14:paraId="7EE6D206" w14:textId="1C051893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78143300" w14:textId="5FDE3218" w:rsidR="008A0D14" w:rsidRPr="004E1987" w:rsidRDefault="008A0D14" w:rsidP="008A0D14">
            <w:pPr>
              <w:jc w:val="center"/>
              <w:rPr>
                <w:rFonts w:ascii="Arial" w:hAnsi="Arial" w:cs="Arial"/>
                <w:shd w:val="clear" w:color="auto" w:fill="00FFFF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1C2B1DD0" w14:textId="0D8C3C69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3D236843" w14:textId="5A1A2059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8A0D14" w:rsidRPr="004E1987" w14:paraId="7F2A7521" w14:textId="77777777" w:rsidTr="00380F42">
        <w:trPr>
          <w:trHeight w:val="680"/>
        </w:trPr>
        <w:tc>
          <w:tcPr>
            <w:tcW w:w="378" w:type="pct"/>
            <w:shd w:val="clear" w:color="auto" w:fill="auto"/>
            <w:vAlign w:val="center"/>
          </w:tcPr>
          <w:p w14:paraId="73490467" w14:textId="75B81364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6:30-17:20</w:t>
            </w:r>
          </w:p>
        </w:tc>
        <w:tc>
          <w:tcPr>
            <w:tcW w:w="908" w:type="pct"/>
            <w:shd w:val="clear" w:color="auto" w:fill="auto"/>
            <w:vAlign w:val="center"/>
          </w:tcPr>
          <w:p w14:paraId="11896723" w14:textId="29E67E51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93" w:type="pct"/>
            <w:shd w:val="clear" w:color="auto" w:fill="auto"/>
            <w:vAlign w:val="center"/>
          </w:tcPr>
          <w:p w14:paraId="5F46516D" w14:textId="47BD4A9C" w:rsidR="008A0D14" w:rsidRPr="004E1987" w:rsidRDefault="008A0D14" w:rsidP="008A0D14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7240F482" w14:textId="64797E73" w:rsidR="008A0D14" w:rsidRPr="004E1987" w:rsidRDefault="008A0D14" w:rsidP="008A0D14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7E4105D7" w14:textId="76089BA2" w:rsidR="008A0D14" w:rsidRPr="004E1987" w:rsidRDefault="008A0D14" w:rsidP="008A0D14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07" w:type="pct"/>
            <w:shd w:val="clear" w:color="auto" w:fill="auto"/>
            <w:vAlign w:val="center"/>
          </w:tcPr>
          <w:p w14:paraId="0E6B83D3" w14:textId="3757ED52" w:rsidR="008A0D14" w:rsidRPr="004E1987" w:rsidRDefault="008A0D14" w:rsidP="008A0D1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</w:tbl>
    <w:p w14:paraId="45D69F07" w14:textId="77777777" w:rsidR="00452BE7" w:rsidRPr="004E1987" w:rsidRDefault="00452BE7" w:rsidP="003E32BD">
      <w:pPr>
        <w:rPr>
          <w:rFonts w:ascii="Arial" w:hAnsi="Arial" w:cs="Arial"/>
          <w:b/>
          <w:bCs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73"/>
        <w:gridCol w:w="6035"/>
        <w:gridCol w:w="1068"/>
        <w:gridCol w:w="3098"/>
      </w:tblGrid>
      <w:tr w:rsidR="00F53404" w:rsidRPr="004E1987" w14:paraId="3A90EE66" w14:textId="77777777" w:rsidTr="00DC2910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41E3374A" w14:textId="77777777" w:rsidR="00F53404" w:rsidRPr="004E1987" w:rsidRDefault="00F53404" w:rsidP="00900FD2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ourse Code</w:t>
            </w:r>
          </w:p>
        </w:tc>
        <w:tc>
          <w:tcPr>
            <w:tcW w:w="6035" w:type="dxa"/>
            <w:shd w:val="clear" w:color="auto" w:fill="auto"/>
          </w:tcPr>
          <w:p w14:paraId="44CCE5E1" w14:textId="77777777" w:rsidR="00F53404" w:rsidRPr="004E1987" w:rsidRDefault="00F53404" w:rsidP="00900FD2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ourse</w:t>
            </w:r>
          </w:p>
        </w:tc>
        <w:tc>
          <w:tcPr>
            <w:tcW w:w="1068" w:type="dxa"/>
            <w:shd w:val="clear" w:color="auto" w:fill="auto"/>
          </w:tcPr>
          <w:p w14:paraId="039BB3F8" w14:textId="77777777" w:rsidR="00F53404" w:rsidRPr="004E1987" w:rsidRDefault="00F53404" w:rsidP="00900FD2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Section</w:t>
            </w:r>
          </w:p>
        </w:tc>
        <w:tc>
          <w:tcPr>
            <w:tcW w:w="3098" w:type="dxa"/>
            <w:shd w:val="clear" w:color="auto" w:fill="auto"/>
          </w:tcPr>
          <w:p w14:paraId="0753F2A9" w14:textId="77777777" w:rsidR="00F53404" w:rsidRPr="004E1987" w:rsidRDefault="00F53404" w:rsidP="00900FD2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Department</w:t>
            </w:r>
          </w:p>
        </w:tc>
      </w:tr>
      <w:tr w:rsidR="00F53404" w:rsidRPr="004E1987" w14:paraId="07D2178C" w14:textId="77777777" w:rsidTr="00DC2910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651690F3" w14:textId="77777777" w:rsidR="00F53404" w:rsidRPr="004E1987" w:rsidRDefault="00F53404" w:rsidP="00900F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301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2DC3A893" w14:textId="77777777" w:rsidR="00F53404" w:rsidRPr="004E1987" w:rsidRDefault="00F53404" w:rsidP="00900FD2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Introduction to Psychopathology</w:t>
            </w:r>
          </w:p>
        </w:tc>
        <w:tc>
          <w:tcPr>
            <w:tcW w:w="1068" w:type="dxa"/>
            <w:shd w:val="clear" w:color="auto" w:fill="auto"/>
          </w:tcPr>
          <w:p w14:paraId="4626D144" w14:textId="77777777" w:rsidR="00F53404" w:rsidRPr="004E1987" w:rsidRDefault="00F53404" w:rsidP="00900F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A36EA94" w14:textId="77777777" w:rsidR="00F53404" w:rsidRPr="004E1987" w:rsidRDefault="00F53404" w:rsidP="00900F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F53404" w:rsidRPr="004E1987" w14:paraId="56834A19" w14:textId="77777777" w:rsidTr="00DC2910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21DDF8EE" w14:textId="77777777" w:rsidR="00F53404" w:rsidRPr="004E1987" w:rsidRDefault="00F53404" w:rsidP="00900F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315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BA3763C" w14:textId="77777777" w:rsidR="00F53404" w:rsidRPr="004E1987" w:rsidRDefault="00F53404" w:rsidP="00900FD2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hysiological Basis of Behavior</w:t>
            </w:r>
          </w:p>
        </w:tc>
        <w:tc>
          <w:tcPr>
            <w:tcW w:w="1068" w:type="dxa"/>
            <w:shd w:val="clear" w:color="auto" w:fill="auto"/>
          </w:tcPr>
          <w:p w14:paraId="28FBC958" w14:textId="77777777" w:rsidR="00F53404" w:rsidRPr="004E1987" w:rsidRDefault="00F53404" w:rsidP="00900F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E67FDDF" w14:textId="77777777" w:rsidR="00F53404" w:rsidRPr="004E1987" w:rsidRDefault="00F53404" w:rsidP="00900FD2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DC2910" w:rsidRPr="004E1987" w14:paraId="48FE7293" w14:textId="77777777" w:rsidTr="00DC2910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5ED5D6F6" w14:textId="549067CE" w:rsidR="00DC2910" w:rsidRPr="004E1987" w:rsidRDefault="00DC2910" w:rsidP="00DC2910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410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4CA48EAE" w14:textId="78F5EFA7" w:rsidR="00DC2910" w:rsidRPr="004E1987" w:rsidRDefault="00DC2910" w:rsidP="00DC2910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Selected Topics in Developmental Psychology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600297F4" w14:textId="4C7826EA" w:rsidR="00DC2910" w:rsidRPr="004E1987" w:rsidRDefault="00DC2910" w:rsidP="00DC2910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E8C5750" w14:textId="3879BDA5" w:rsidR="00DC2910" w:rsidRPr="004E1987" w:rsidRDefault="00DC2910" w:rsidP="00DC2910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DC2910" w:rsidRPr="004E1987" w14:paraId="79FDDD69" w14:textId="77777777" w:rsidTr="00DC2910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1CEEA9AE" w14:textId="42EB2360" w:rsidR="00DC2910" w:rsidRPr="004E1987" w:rsidRDefault="00DC2910" w:rsidP="00DC2910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411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0AF04611" w14:textId="0DF7E078" w:rsidR="00DC2910" w:rsidRPr="004E1987" w:rsidRDefault="00DC2910" w:rsidP="00DC2910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Selected Topics in Social Psychology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3EBCA316" w14:textId="50C66A98" w:rsidR="00DC2910" w:rsidRPr="004E1987" w:rsidRDefault="00DC2910" w:rsidP="00DC2910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65C96393" w14:textId="66F4350A" w:rsidR="00DC2910" w:rsidRPr="004E1987" w:rsidRDefault="00DC2910" w:rsidP="00DC2910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F20C63" w:rsidRPr="004E1987" w14:paraId="761468B6" w14:textId="77777777" w:rsidTr="00DC2910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1DF59932" w14:textId="77777777" w:rsidR="00F20C63" w:rsidRPr="004E1987" w:rsidRDefault="00F20C63" w:rsidP="00F20C63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ENG301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7202E2A9" w14:textId="77777777" w:rsidR="00F20C63" w:rsidRPr="004E1987" w:rsidRDefault="00F20C63" w:rsidP="00F20C63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English for Occupational Purposes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73BE62E1" w14:textId="1E6CE510" w:rsidR="00F20C63" w:rsidRPr="004E1987" w:rsidRDefault="00F20C63" w:rsidP="00F20C63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17, 18</w:t>
            </w:r>
          </w:p>
        </w:tc>
        <w:tc>
          <w:tcPr>
            <w:tcW w:w="3098" w:type="dxa"/>
            <w:shd w:val="clear" w:color="auto" w:fill="auto"/>
            <w:vAlign w:val="center"/>
          </w:tcPr>
          <w:p w14:paraId="69E44ABF" w14:textId="77777777" w:rsidR="00F20C63" w:rsidRPr="004E1987" w:rsidRDefault="00F20C63" w:rsidP="00F20C63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Service</w:t>
            </w:r>
          </w:p>
        </w:tc>
      </w:tr>
    </w:tbl>
    <w:p w14:paraId="2B3ADEFB" w14:textId="71DF80E8" w:rsidR="003E32BD" w:rsidRPr="004E1987" w:rsidRDefault="00452BE7" w:rsidP="003E32BD">
      <w:pPr>
        <w:rPr>
          <w:rFonts w:ascii="Arial" w:hAnsi="Arial" w:cs="Arial"/>
          <w:b/>
          <w:bCs/>
          <w:lang w:val="en-US"/>
        </w:rPr>
      </w:pPr>
      <w:r w:rsidRPr="004E1987">
        <w:rPr>
          <w:rFonts w:ascii="Arial" w:hAnsi="Arial" w:cs="Arial"/>
          <w:b/>
          <w:bCs/>
          <w:lang w:val="en-US"/>
        </w:rPr>
        <w:br w:type="page"/>
      </w:r>
      <w:r w:rsidR="00621BB6" w:rsidRPr="004E1987">
        <w:rPr>
          <w:rFonts w:ascii="Arial" w:hAnsi="Arial" w:cs="Arial"/>
          <w:b/>
          <w:bCs/>
          <w:lang w:val="en-US"/>
        </w:rPr>
        <w:lastRenderedPageBreak/>
        <w:t xml:space="preserve">4. SINIF PROGRAM </w:t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621BB6" w:rsidRPr="004E1987">
        <w:rPr>
          <w:rFonts w:ascii="Arial" w:hAnsi="Arial" w:cs="Arial"/>
          <w:b/>
          <w:bCs/>
          <w:lang w:val="en-US"/>
        </w:rPr>
        <w:tab/>
      </w:r>
      <w:r w:rsidR="003E32BD" w:rsidRPr="004E1987">
        <w:rPr>
          <w:rFonts w:ascii="Arial" w:hAnsi="Arial" w:cs="Arial"/>
          <w:b/>
          <w:bCs/>
          <w:lang w:val="en-US"/>
        </w:rPr>
        <w:t>202</w:t>
      </w:r>
      <w:r w:rsidR="003F3698" w:rsidRPr="004E1987">
        <w:rPr>
          <w:rFonts w:ascii="Arial" w:hAnsi="Arial" w:cs="Arial"/>
          <w:b/>
          <w:bCs/>
          <w:lang w:val="en-US"/>
        </w:rPr>
        <w:t>2</w:t>
      </w:r>
      <w:r w:rsidR="003E32BD" w:rsidRPr="004E1987">
        <w:rPr>
          <w:rFonts w:ascii="Arial" w:hAnsi="Arial" w:cs="Arial"/>
          <w:b/>
          <w:bCs/>
          <w:lang w:val="en-US"/>
        </w:rPr>
        <w:t>-202</w:t>
      </w:r>
      <w:r w:rsidR="003F3698" w:rsidRPr="004E1987">
        <w:rPr>
          <w:rFonts w:ascii="Arial" w:hAnsi="Arial" w:cs="Arial"/>
          <w:b/>
          <w:bCs/>
          <w:lang w:val="en-US"/>
        </w:rPr>
        <w:t>3</w:t>
      </w:r>
      <w:r w:rsidR="003E32BD" w:rsidRPr="004E1987">
        <w:rPr>
          <w:rFonts w:ascii="Arial" w:hAnsi="Arial" w:cs="Arial"/>
          <w:b/>
          <w:bCs/>
          <w:lang w:val="en-US"/>
        </w:rPr>
        <w:t xml:space="preserve"> FALL SEMESTER</w:t>
      </w:r>
    </w:p>
    <w:tbl>
      <w:tblPr>
        <w:tblpPr w:leftFromText="180" w:rightFromText="180" w:vertAnchor="text" w:tblpY="44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4"/>
        <w:gridCol w:w="2936"/>
        <w:gridCol w:w="2936"/>
        <w:gridCol w:w="2936"/>
        <w:gridCol w:w="2936"/>
        <w:gridCol w:w="2932"/>
      </w:tblGrid>
      <w:tr w:rsidR="00205778" w:rsidRPr="004E1987" w14:paraId="39900A84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2CA116C4" w14:textId="77777777" w:rsidR="00205778" w:rsidRPr="004E1987" w:rsidRDefault="00205778" w:rsidP="00DF0886">
            <w:pPr>
              <w:snapToGrid w:val="0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3AF32390" w14:textId="77777777" w:rsidR="00205778" w:rsidRPr="004E1987" w:rsidRDefault="00205778" w:rsidP="00DF088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PAZARTESİ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1CA8144C" w14:textId="77777777" w:rsidR="00205778" w:rsidRPr="004E1987" w:rsidRDefault="00205778" w:rsidP="00DF088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SALI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771F57EF" w14:textId="77777777" w:rsidR="00205778" w:rsidRPr="004E1987" w:rsidRDefault="00205778" w:rsidP="00DF088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ÇARŞAMBA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087D7219" w14:textId="77777777" w:rsidR="00205778" w:rsidRPr="004E1987" w:rsidRDefault="00205778" w:rsidP="00DF088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PERŞEMBE</w:t>
            </w:r>
          </w:p>
        </w:tc>
        <w:tc>
          <w:tcPr>
            <w:tcW w:w="921" w:type="pct"/>
            <w:shd w:val="clear" w:color="auto" w:fill="auto"/>
            <w:vAlign w:val="center"/>
          </w:tcPr>
          <w:p w14:paraId="4F8EEFBD" w14:textId="77777777" w:rsidR="00205778" w:rsidRPr="004E1987" w:rsidRDefault="00205778" w:rsidP="00DF088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CUMA</w:t>
            </w:r>
          </w:p>
        </w:tc>
      </w:tr>
      <w:tr w:rsidR="00E42274" w:rsidRPr="004E1987" w14:paraId="789F089C" w14:textId="77777777" w:rsidTr="00020A72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65F03029" w14:textId="77777777" w:rsidR="00E42274" w:rsidRPr="004E1987" w:rsidRDefault="00E42274" w:rsidP="00E42274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09:30-</w:t>
            </w:r>
          </w:p>
          <w:p w14:paraId="4A74764D" w14:textId="1C42CAE9" w:rsidR="00E42274" w:rsidRPr="004E1987" w:rsidRDefault="00E42274" w:rsidP="00E42274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0:20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70EB46E7" w14:textId="225EF7BA" w:rsidR="00E42274" w:rsidRPr="004E1987" w:rsidRDefault="00E42274" w:rsidP="00E42274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1431773C" w14:textId="77777777" w:rsidR="00E42274" w:rsidRPr="004E1987" w:rsidRDefault="00E42274" w:rsidP="00E4227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401</w:t>
            </w:r>
          </w:p>
          <w:p w14:paraId="0D0C1172" w14:textId="48B7F9FC" w:rsidR="00E42274" w:rsidRPr="004E1987" w:rsidRDefault="00E42274" w:rsidP="00E42274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2305E9E7" w14:textId="12492C00" w:rsidR="00E42274" w:rsidRPr="004E1987" w:rsidRDefault="00E42274" w:rsidP="00E42274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34EB1231" w14:textId="4C983E74" w:rsidR="00E42274" w:rsidRPr="004E1987" w:rsidRDefault="00E42274" w:rsidP="00E42274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1" w:type="pct"/>
            <w:shd w:val="clear" w:color="auto" w:fill="auto"/>
            <w:vAlign w:val="center"/>
          </w:tcPr>
          <w:p w14:paraId="253F387F" w14:textId="77777777" w:rsidR="00E42274" w:rsidRPr="004E1987" w:rsidRDefault="00E42274" w:rsidP="00E42274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PSY411</w:t>
            </w:r>
          </w:p>
          <w:p w14:paraId="3925C262" w14:textId="05671D95" w:rsidR="00E42274" w:rsidRPr="004E1987" w:rsidRDefault="00E42274" w:rsidP="00E42274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311</w:t>
            </w:r>
          </w:p>
        </w:tc>
      </w:tr>
      <w:tr w:rsidR="001D75B3" w:rsidRPr="004E1987" w14:paraId="1B0A3D93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081A2ECE" w14:textId="42DA51A2" w:rsidR="001D75B3" w:rsidRPr="004E1987" w:rsidRDefault="001D75B3" w:rsidP="001D75B3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0:30-11:20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6F823820" w14:textId="436C2608" w:rsidR="001D75B3" w:rsidRPr="004E1987" w:rsidRDefault="001D75B3" w:rsidP="001D75B3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54FE136F" w14:textId="77777777" w:rsidR="001D75B3" w:rsidRPr="004E1987" w:rsidRDefault="001D75B3" w:rsidP="001D75B3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401</w:t>
            </w:r>
          </w:p>
          <w:p w14:paraId="71B012AB" w14:textId="323C6FD4" w:rsidR="001D75B3" w:rsidRPr="004E1987" w:rsidRDefault="001D75B3" w:rsidP="001D75B3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0AC90B75" w14:textId="395D2EDE" w:rsidR="001D75B3" w:rsidRPr="004E1987" w:rsidRDefault="001D75B3" w:rsidP="00B03E14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53CA2061" w14:textId="77777777" w:rsidR="001D75B3" w:rsidRPr="004E1987" w:rsidRDefault="001D75B3" w:rsidP="001D75B3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PSY411</w:t>
            </w:r>
          </w:p>
          <w:p w14:paraId="5DC9392E" w14:textId="0C491B95" w:rsidR="001D75B3" w:rsidRPr="004E1987" w:rsidRDefault="001D75B3" w:rsidP="001D75B3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311</w:t>
            </w:r>
          </w:p>
        </w:tc>
        <w:tc>
          <w:tcPr>
            <w:tcW w:w="921" w:type="pct"/>
            <w:shd w:val="clear" w:color="auto" w:fill="auto"/>
            <w:vAlign w:val="center"/>
          </w:tcPr>
          <w:p w14:paraId="5FE68E81" w14:textId="77777777" w:rsidR="001D75B3" w:rsidRPr="004E1987" w:rsidRDefault="001D75B3" w:rsidP="001D75B3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PSY411</w:t>
            </w:r>
          </w:p>
          <w:p w14:paraId="0BA383F6" w14:textId="2AF5DF9A" w:rsidR="001D75B3" w:rsidRPr="004E1987" w:rsidRDefault="001D75B3" w:rsidP="001D75B3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311</w:t>
            </w:r>
          </w:p>
        </w:tc>
      </w:tr>
      <w:tr w:rsidR="001D75B3" w:rsidRPr="004E1987" w14:paraId="38096F29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72E8F5A2" w14:textId="12364C86" w:rsidR="001D75B3" w:rsidRPr="004E1987" w:rsidRDefault="001D75B3" w:rsidP="001D75B3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1:30-12:20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6E2441C2" w14:textId="7D921A9F" w:rsidR="001D75B3" w:rsidRPr="004E1987" w:rsidRDefault="001D75B3" w:rsidP="008A0D14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7FFB9DB1" w14:textId="47AFAECF" w:rsidR="001D75B3" w:rsidRPr="004E1987" w:rsidRDefault="000B1A4A" w:rsidP="001D75B3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404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0271B21A" w14:textId="77777777" w:rsidR="00363459" w:rsidRPr="003C4C34" w:rsidRDefault="00363459" w:rsidP="0036345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  <w:lang w:val="en-US"/>
              </w:rPr>
              <w:t>PSY401</w:t>
            </w:r>
          </w:p>
          <w:p w14:paraId="72DD96FE" w14:textId="5ECA42D8" w:rsidR="001D75B3" w:rsidRPr="004E1987" w:rsidRDefault="00363459" w:rsidP="00363459">
            <w:pPr>
              <w:jc w:val="center"/>
              <w:rPr>
                <w:rFonts w:ascii="Arial" w:hAnsi="Arial" w:cs="Arial"/>
              </w:rPr>
            </w:pPr>
            <w:r w:rsidRPr="003C4C34">
              <w:rPr>
                <w:rFonts w:ascii="Arial" w:hAnsi="Arial" w:cs="Arial"/>
                <w:lang w:val="en-US"/>
              </w:rPr>
              <w:t>FEF – G15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6E4AFDD2" w14:textId="77777777" w:rsidR="001D75B3" w:rsidRPr="004E1987" w:rsidRDefault="001D75B3" w:rsidP="001D75B3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PSY411</w:t>
            </w:r>
          </w:p>
          <w:p w14:paraId="39F68CAE" w14:textId="4DF85D4B" w:rsidR="001D75B3" w:rsidRPr="004E1987" w:rsidRDefault="001D75B3" w:rsidP="001D75B3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311</w:t>
            </w:r>
          </w:p>
        </w:tc>
        <w:tc>
          <w:tcPr>
            <w:tcW w:w="921" w:type="pct"/>
            <w:shd w:val="clear" w:color="auto" w:fill="auto"/>
            <w:vAlign w:val="center"/>
          </w:tcPr>
          <w:p w14:paraId="427FB32C" w14:textId="1F754AED" w:rsidR="001D75B3" w:rsidRPr="004E1987" w:rsidRDefault="001D75B3" w:rsidP="001D75B3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451BE3" w:rsidRPr="004E1987" w14:paraId="409A10A2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5CFA3901" w14:textId="69A88CDE" w:rsidR="00451BE3" w:rsidRPr="004E1987" w:rsidRDefault="00451BE3" w:rsidP="00451BE3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2:30-13:20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0669D5A6" w14:textId="77777777" w:rsidR="00451BE3" w:rsidRPr="004E1987" w:rsidRDefault="00451BE3" w:rsidP="00451BE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25360591" w14:textId="4D4F9D5A" w:rsidR="00451BE3" w:rsidRPr="004E1987" w:rsidRDefault="000B1A4A" w:rsidP="00451BE3">
            <w:pPr>
              <w:jc w:val="center"/>
              <w:rPr>
                <w:rFonts w:ascii="Arial" w:hAnsi="Arial" w:cs="Arial"/>
                <w:shd w:val="clear" w:color="auto" w:fill="00FFFF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404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2480515C" w14:textId="4F9E9E18" w:rsidR="00451BE3" w:rsidRPr="004E1987" w:rsidRDefault="00451BE3" w:rsidP="00D5741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69BE0D69" w14:textId="1B72E297" w:rsidR="00451BE3" w:rsidRPr="004E1987" w:rsidRDefault="00451BE3" w:rsidP="00451BE3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1" w:type="pct"/>
            <w:shd w:val="clear" w:color="auto" w:fill="auto"/>
            <w:vAlign w:val="center"/>
          </w:tcPr>
          <w:p w14:paraId="465A4045" w14:textId="77777777" w:rsidR="00A36835" w:rsidRPr="004E1987" w:rsidRDefault="00A36835" w:rsidP="00A36835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410</w:t>
            </w:r>
          </w:p>
          <w:p w14:paraId="3B1570ED" w14:textId="0F6069CA" w:rsidR="00451BE3" w:rsidRPr="004E1987" w:rsidRDefault="00A36835" w:rsidP="00A36835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311</w:t>
            </w:r>
          </w:p>
        </w:tc>
      </w:tr>
      <w:tr w:rsidR="007A3E2E" w:rsidRPr="004E1987" w14:paraId="2DB86A91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717CFD33" w14:textId="2D1772CC" w:rsidR="007A3E2E" w:rsidRPr="004E1987" w:rsidRDefault="007A3E2E" w:rsidP="007A3E2E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3:30-14:20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630A9260" w14:textId="4A18A950" w:rsidR="007A3E2E" w:rsidRPr="004E1987" w:rsidRDefault="007A3E2E" w:rsidP="008E6C3D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279E48AA" w14:textId="2F11B96B" w:rsidR="007A3E2E" w:rsidRPr="004E1987" w:rsidRDefault="007A3E2E" w:rsidP="007A3E2E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7E5668C9" w14:textId="3F8A90C7" w:rsidR="007A3E2E" w:rsidRPr="004E1987" w:rsidRDefault="007A3E2E" w:rsidP="00584F0F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53FEEEB7" w14:textId="15ED0966" w:rsidR="007A3E2E" w:rsidRPr="004E1987" w:rsidRDefault="007A3E2E" w:rsidP="007A3E2E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1" w:type="pct"/>
            <w:shd w:val="clear" w:color="auto" w:fill="auto"/>
            <w:vAlign w:val="center"/>
          </w:tcPr>
          <w:p w14:paraId="74DF2F6A" w14:textId="77777777" w:rsidR="00A36835" w:rsidRPr="004E1987" w:rsidRDefault="00A36835" w:rsidP="00A36835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410</w:t>
            </w:r>
          </w:p>
          <w:p w14:paraId="7618BA85" w14:textId="312AECDF" w:rsidR="007A3E2E" w:rsidRPr="004E1987" w:rsidRDefault="00A36835" w:rsidP="00A36835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FEF – 311</w:t>
            </w:r>
          </w:p>
        </w:tc>
      </w:tr>
      <w:tr w:rsidR="00726653" w:rsidRPr="004E1987" w14:paraId="2677391A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16DD0609" w14:textId="2F2CA24F" w:rsidR="00726653" w:rsidRPr="004E1987" w:rsidRDefault="00726653" w:rsidP="00726653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4:30-15:20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383D3414" w14:textId="11736E50" w:rsidR="00726653" w:rsidRPr="004E1987" w:rsidRDefault="00726653" w:rsidP="00726653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1F03AE92" w14:textId="506381DB" w:rsidR="00726653" w:rsidRPr="004E1987" w:rsidRDefault="00726653" w:rsidP="00726653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6B4CDF91" w14:textId="69EF4A5F" w:rsidR="00726653" w:rsidRPr="004E1987" w:rsidRDefault="00726653" w:rsidP="00726653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1552BE40" w14:textId="77777777" w:rsidR="00726653" w:rsidRPr="004E1987" w:rsidRDefault="00726653" w:rsidP="00726653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PSY406</w:t>
            </w:r>
          </w:p>
          <w:p w14:paraId="7F29B748" w14:textId="2259693B" w:rsidR="00726653" w:rsidRPr="004E1987" w:rsidRDefault="00726653" w:rsidP="00726653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  <w:lang w:val="en-US"/>
              </w:rPr>
              <w:t>FEF – 311</w:t>
            </w:r>
          </w:p>
        </w:tc>
        <w:tc>
          <w:tcPr>
            <w:tcW w:w="921" w:type="pct"/>
            <w:shd w:val="clear" w:color="auto" w:fill="auto"/>
            <w:vAlign w:val="center"/>
          </w:tcPr>
          <w:p w14:paraId="1323EFB7" w14:textId="77777777" w:rsidR="00905618" w:rsidRPr="00435B2A" w:rsidRDefault="00905618" w:rsidP="00905618">
            <w:pPr>
              <w:snapToGrid w:val="0"/>
              <w:jc w:val="center"/>
              <w:rPr>
                <w:rFonts w:ascii="Arial" w:hAnsi="Arial" w:cs="Arial"/>
                <w:highlight w:val="yellow"/>
                <w:lang w:val="en-US"/>
              </w:rPr>
            </w:pPr>
            <w:r w:rsidRPr="00435B2A">
              <w:rPr>
                <w:rFonts w:ascii="Arial" w:hAnsi="Arial" w:cs="Arial"/>
                <w:highlight w:val="yellow"/>
                <w:lang w:val="en-US"/>
              </w:rPr>
              <w:t>PSY410</w:t>
            </w:r>
          </w:p>
          <w:p w14:paraId="7E693DDD" w14:textId="64AFEFA8" w:rsidR="00726653" w:rsidRPr="004E1987" w:rsidRDefault="00905618" w:rsidP="00905618">
            <w:pPr>
              <w:jc w:val="center"/>
              <w:rPr>
                <w:rFonts w:ascii="Arial" w:hAnsi="Arial" w:cs="Arial"/>
                <w:lang w:val="en-US"/>
              </w:rPr>
            </w:pPr>
            <w:r w:rsidRPr="00435B2A">
              <w:rPr>
                <w:rFonts w:ascii="Arial" w:hAnsi="Arial" w:cs="Arial"/>
                <w:highlight w:val="yellow"/>
              </w:rPr>
              <w:t>FEF – 311</w:t>
            </w:r>
          </w:p>
        </w:tc>
      </w:tr>
      <w:tr w:rsidR="00D92AC6" w:rsidRPr="004E1987" w14:paraId="439E8C73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46D670FD" w14:textId="77073703" w:rsidR="00D92AC6" w:rsidRPr="004E1987" w:rsidRDefault="00D92AC6" w:rsidP="00D92AC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5:30-16:20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2BB96BE2" w14:textId="2BF8F83D" w:rsidR="00D92AC6" w:rsidRPr="004E1987" w:rsidRDefault="00D92AC6" w:rsidP="00D92AC6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48900AE0" w14:textId="77777777" w:rsidR="00D92AC6" w:rsidRPr="003C4C34" w:rsidRDefault="00D92AC6" w:rsidP="00D92AC6">
            <w:pPr>
              <w:jc w:val="center"/>
              <w:rPr>
                <w:rFonts w:ascii="Arial" w:hAnsi="Arial" w:cs="Arial"/>
              </w:rPr>
            </w:pPr>
            <w:r w:rsidRPr="003C4C34">
              <w:rPr>
                <w:rFonts w:ascii="Arial" w:hAnsi="Arial" w:cs="Arial"/>
              </w:rPr>
              <w:t>PSY406</w:t>
            </w:r>
          </w:p>
          <w:p w14:paraId="036C8C01" w14:textId="58FE1F45" w:rsidR="00D92AC6" w:rsidRPr="003C4C34" w:rsidRDefault="00D92AC6" w:rsidP="00D92AC6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</w:rPr>
              <w:t>FEF – 311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6A3C30E8" w14:textId="472CADF6" w:rsidR="00D92AC6" w:rsidRPr="004E1987" w:rsidRDefault="00D92AC6" w:rsidP="00D92AC6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TURK401 (2)</w:t>
            </w:r>
          </w:p>
          <w:p w14:paraId="7643C01A" w14:textId="222D2ABF" w:rsidR="00D92AC6" w:rsidRPr="004E1987" w:rsidRDefault="00D92AC6" w:rsidP="00D92AC6">
            <w:pPr>
              <w:jc w:val="center"/>
              <w:rPr>
                <w:rFonts w:ascii="Arial" w:hAnsi="Arial" w:cs="Arial"/>
                <w:shd w:val="clear" w:color="auto" w:fill="00FFFF"/>
                <w:lang w:val="en-US"/>
              </w:rPr>
            </w:pPr>
            <w:r w:rsidRPr="004E1987">
              <w:rPr>
                <w:rFonts w:ascii="Arial" w:hAnsi="Arial" w:cs="Arial"/>
              </w:rPr>
              <w:t>UZAKTAN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202D9910" w14:textId="4A08B37A" w:rsidR="00D92AC6" w:rsidRPr="004E1987" w:rsidRDefault="00D92AC6" w:rsidP="00D92AC6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1" w:type="pct"/>
            <w:shd w:val="clear" w:color="auto" w:fill="auto"/>
            <w:vAlign w:val="center"/>
          </w:tcPr>
          <w:p w14:paraId="1055B8C8" w14:textId="033880C7" w:rsidR="00D92AC6" w:rsidRPr="004E1987" w:rsidRDefault="00D92AC6" w:rsidP="00D92AC6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D92AC6" w:rsidRPr="004E1987" w14:paraId="3C105071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347EEFAB" w14:textId="3D0D5F1E" w:rsidR="00D92AC6" w:rsidRPr="004E1987" w:rsidRDefault="00D92AC6" w:rsidP="00D92AC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4E1987">
              <w:rPr>
                <w:rFonts w:ascii="Arial" w:hAnsi="Arial" w:cs="Arial"/>
                <w:b/>
                <w:lang w:val="en-US"/>
              </w:rPr>
              <w:t>16:30-17:20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04BD4F70" w14:textId="6B82B2BA" w:rsidR="00D92AC6" w:rsidRPr="004E1987" w:rsidRDefault="00D92AC6" w:rsidP="00D92AC6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2802897D" w14:textId="77777777" w:rsidR="00D92AC6" w:rsidRPr="003C4C34" w:rsidRDefault="00D92AC6" w:rsidP="00D92AC6">
            <w:pPr>
              <w:jc w:val="center"/>
              <w:rPr>
                <w:rFonts w:ascii="Arial" w:hAnsi="Arial" w:cs="Arial"/>
              </w:rPr>
            </w:pPr>
            <w:r w:rsidRPr="003C4C34">
              <w:rPr>
                <w:rFonts w:ascii="Arial" w:hAnsi="Arial" w:cs="Arial"/>
              </w:rPr>
              <w:t>PSY406</w:t>
            </w:r>
          </w:p>
          <w:p w14:paraId="6D9D26C5" w14:textId="046137B6" w:rsidR="00D92AC6" w:rsidRPr="003C4C34" w:rsidRDefault="00D92AC6" w:rsidP="00D92AC6">
            <w:pPr>
              <w:jc w:val="center"/>
              <w:rPr>
                <w:rFonts w:ascii="Arial" w:hAnsi="Arial" w:cs="Arial"/>
                <w:lang w:val="en-US"/>
              </w:rPr>
            </w:pPr>
            <w:r w:rsidRPr="003C4C34">
              <w:rPr>
                <w:rFonts w:ascii="Arial" w:hAnsi="Arial" w:cs="Arial"/>
              </w:rPr>
              <w:t>FEF – 311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39CD9B88" w14:textId="50C45446" w:rsidR="00D92AC6" w:rsidRPr="004E1987" w:rsidRDefault="00D92AC6" w:rsidP="00D92AC6">
            <w:pPr>
              <w:jc w:val="center"/>
              <w:rPr>
                <w:rFonts w:ascii="Arial" w:hAnsi="Arial" w:cs="Arial"/>
              </w:rPr>
            </w:pPr>
            <w:r w:rsidRPr="004E1987">
              <w:rPr>
                <w:rFonts w:ascii="Arial" w:hAnsi="Arial" w:cs="Arial"/>
              </w:rPr>
              <w:t>TURK401 (2)</w:t>
            </w:r>
          </w:p>
          <w:p w14:paraId="40E53E6A" w14:textId="1FD48873" w:rsidR="00D92AC6" w:rsidRPr="004E1987" w:rsidRDefault="00D92AC6" w:rsidP="00D92AC6">
            <w:pPr>
              <w:jc w:val="center"/>
              <w:rPr>
                <w:rFonts w:ascii="Arial" w:hAnsi="Arial" w:cs="Arial"/>
                <w:lang w:val="en-US"/>
              </w:rPr>
            </w:pPr>
            <w:r w:rsidRPr="004E1987">
              <w:rPr>
                <w:rFonts w:ascii="Arial" w:hAnsi="Arial" w:cs="Arial"/>
              </w:rPr>
              <w:t>UZAKTAN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3598433F" w14:textId="77777777" w:rsidR="00D92AC6" w:rsidRPr="004E1987" w:rsidRDefault="00D92AC6" w:rsidP="00D92AC6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1" w:type="pct"/>
            <w:shd w:val="clear" w:color="auto" w:fill="auto"/>
            <w:vAlign w:val="center"/>
          </w:tcPr>
          <w:p w14:paraId="2D58A074" w14:textId="2B030E96" w:rsidR="00D92AC6" w:rsidRPr="004E1987" w:rsidRDefault="00D92AC6" w:rsidP="00D92AC6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</w:tbl>
    <w:p w14:paraId="5E3699D8" w14:textId="6FB8D480" w:rsidR="00205778" w:rsidRPr="004E1987" w:rsidRDefault="00205778" w:rsidP="003E32BD">
      <w:pPr>
        <w:rPr>
          <w:rFonts w:ascii="Arial" w:hAnsi="Arial" w:cs="Arial"/>
          <w:b/>
          <w:bCs/>
          <w:lang w:val="en-US"/>
        </w:rPr>
      </w:pPr>
    </w:p>
    <w:p w14:paraId="54073A1C" w14:textId="77777777" w:rsidR="00A82E74" w:rsidRPr="004E1987" w:rsidRDefault="00A82E74" w:rsidP="00A82E74">
      <w:pPr>
        <w:rPr>
          <w:vanish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73"/>
        <w:gridCol w:w="6035"/>
        <w:gridCol w:w="1068"/>
        <w:gridCol w:w="3098"/>
      </w:tblGrid>
      <w:tr w:rsidR="00085838" w:rsidRPr="004E1987" w14:paraId="630E9709" w14:textId="77777777" w:rsidTr="000B174A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344D2821" w14:textId="77777777" w:rsidR="00085838" w:rsidRPr="004E1987" w:rsidRDefault="00085838" w:rsidP="00205778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ourse Code</w:t>
            </w:r>
          </w:p>
        </w:tc>
        <w:tc>
          <w:tcPr>
            <w:tcW w:w="6035" w:type="dxa"/>
            <w:shd w:val="clear" w:color="auto" w:fill="auto"/>
          </w:tcPr>
          <w:p w14:paraId="0F09394E" w14:textId="77777777" w:rsidR="00085838" w:rsidRPr="004E1987" w:rsidRDefault="00085838" w:rsidP="00205778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ourse</w:t>
            </w:r>
          </w:p>
        </w:tc>
        <w:tc>
          <w:tcPr>
            <w:tcW w:w="1068" w:type="dxa"/>
            <w:shd w:val="clear" w:color="auto" w:fill="auto"/>
          </w:tcPr>
          <w:p w14:paraId="6FE82B77" w14:textId="77777777" w:rsidR="00085838" w:rsidRPr="004E1987" w:rsidRDefault="00085838" w:rsidP="00205778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Section</w:t>
            </w:r>
          </w:p>
        </w:tc>
        <w:tc>
          <w:tcPr>
            <w:tcW w:w="3098" w:type="dxa"/>
            <w:shd w:val="clear" w:color="auto" w:fill="auto"/>
          </w:tcPr>
          <w:p w14:paraId="38D87508" w14:textId="77777777" w:rsidR="00085838" w:rsidRPr="004E1987" w:rsidRDefault="00085838" w:rsidP="00205778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Department</w:t>
            </w:r>
          </w:p>
        </w:tc>
      </w:tr>
      <w:tr w:rsidR="000F2514" w:rsidRPr="004E1987" w14:paraId="2A47DB3B" w14:textId="77777777" w:rsidTr="000B174A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41C51A06" w14:textId="77777777" w:rsidR="000F2514" w:rsidRPr="004E1987" w:rsidRDefault="000F2514" w:rsidP="0020577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401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41842548" w14:textId="77777777" w:rsidR="000F2514" w:rsidRPr="004E1987" w:rsidRDefault="000F2514" w:rsidP="00205778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 of Personality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0597117A" w14:textId="77777777" w:rsidR="000F2514" w:rsidRPr="004E1987" w:rsidRDefault="000F2514" w:rsidP="0020577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0F863264" w14:textId="77777777" w:rsidR="000F2514" w:rsidRPr="004E1987" w:rsidRDefault="000F2514" w:rsidP="0020577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144A86" w:rsidRPr="004E1987" w14:paraId="7D6ED7EF" w14:textId="77777777" w:rsidTr="000B174A">
        <w:trPr>
          <w:trHeight w:val="297"/>
          <w:jc w:val="center"/>
        </w:trPr>
        <w:tc>
          <w:tcPr>
            <w:tcW w:w="2273" w:type="dxa"/>
            <w:shd w:val="clear" w:color="auto" w:fill="auto"/>
            <w:vAlign w:val="bottom"/>
          </w:tcPr>
          <w:p w14:paraId="21B2230E" w14:textId="37A2DA0D" w:rsidR="00144A86" w:rsidRPr="004E1987" w:rsidRDefault="00144A86" w:rsidP="00144A86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404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49F7818A" w14:textId="56FFA8FC" w:rsidR="00144A86" w:rsidRPr="004E1987" w:rsidRDefault="00211CFA" w:rsidP="00144A86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racticum in Psychology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3731607A" w14:textId="77777777" w:rsidR="00144A86" w:rsidRPr="004E1987" w:rsidRDefault="00144A86" w:rsidP="00144A86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7C4EFDE3" w14:textId="77777777" w:rsidR="00144A86" w:rsidRPr="004E1987" w:rsidRDefault="00144A86" w:rsidP="00144A86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144A86" w:rsidRPr="004E1987" w14:paraId="6EE6ED04" w14:textId="77777777" w:rsidTr="000B174A">
        <w:trPr>
          <w:trHeight w:val="297"/>
          <w:jc w:val="center"/>
        </w:trPr>
        <w:tc>
          <w:tcPr>
            <w:tcW w:w="2273" w:type="dxa"/>
            <w:shd w:val="clear" w:color="auto" w:fill="auto"/>
            <w:vAlign w:val="bottom"/>
          </w:tcPr>
          <w:p w14:paraId="205EF060" w14:textId="7D93FE2F" w:rsidR="00144A86" w:rsidRPr="004E1987" w:rsidRDefault="00144A86" w:rsidP="00144A86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406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753852C9" w14:textId="49CCC653" w:rsidR="00144A86" w:rsidRPr="004E1987" w:rsidRDefault="000B174A" w:rsidP="00144A86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Faculty Guided Research I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0CCCE6E7" w14:textId="77777777" w:rsidR="00144A86" w:rsidRPr="004E1987" w:rsidRDefault="00144A86" w:rsidP="00144A86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2BC2E564" w14:textId="77777777" w:rsidR="00144A86" w:rsidRPr="004E1987" w:rsidRDefault="00144A86" w:rsidP="00144A86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8C5823" w:rsidRPr="004E1987" w14:paraId="30A7CF92" w14:textId="77777777" w:rsidTr="000B174A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184F283B" w14:textId="78EDF3C9" w:rsidR="008C5823" w:rsidRPr="004E1987" w:rsidRDefault="00F20C63" w:rsidP="0020577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410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2FC723B2" w14:textId="39A4AF5B" w:rsidR="008C5823" w:rsidRPr="004E1987" w:rsidRDefault="000B174A" w:rsidP="00205778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Selected Topics in Developmental Psychology</w:t>
            </w:r>
          </w:p>
        </w:tc>
        <w:tc>
          <w:tcPr>
            <w:tcW w:w="1068" w:type="dxa"/>
            <w:shd w:val="clear" w:color="auto" w:fill="auto"/>
          </w:tcPr>
          <w:p w14:paraId="05B1295A" w14:textId="31E4468C" w:rsidR="008C5823" w:rsidRPr="004E1987" w:rsidRDefault="008C5823" w:rsidP="0020577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788C1252" w14:textId="1D73434D" w:rsidR="008C5823" w:rsidRPr="004E1987" w:rsidRDefault="008C5823" w:rsidP="0020577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8C5823" w:rsidRPr="004E1987" w14:paraId="7AB46785" w14:textId="77777777" w:rsidTr="000B174A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0D7C53AD" w14:textId="70AE37B0" w:rsidR="008C5823" w:rsidRPr="004E1987" w:rsidRDefault="00F20C63" w:rsidP="0020577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411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75A2D2EF" w14:textId="180E3D70" w:rsidR="008C5823" w:rsidRPr="004E1987" w:rsidRDefault="00DC2910" w:rsidP="00205778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Selected Topics in Social Psychology</w:t>
            </w:r>
          </w:p>
        </w:tc>
        <w:tc>
          <w:tcPr>
            <w:tcW w:w="1068" w:type="dxa"/>
            <w:shd w:val="clear" w:color="auto" w:fill="auto"/>
          </w:tcPr>
          <w:p w14:paraId="028318C8" w14:textId="6D74E2B7" w:rsidR="008C5823" w:rsidRPr="004E1987" w:rsidRDefault="008C5823" w:rsidP="0020577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7A5A712B" w14:textId="382A82CA" w:rsidR="008C5823" w:rsidRPr="004E1987" w:rsidRDefault="008C5823" w:rsidP="0020577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Psychology</w:t>
            </w:r>
          </w:p>
        </w:tc>
      </w:tr>
      <w:tr w:rsidR="008C5823" w:rsidRPr="00971F5B" w14:paraId="4C9E45BE" w14:textId="77777777" w:rsidTr="000B174A">
        <w:trPr>
          <w:trHeight w:val="297"/>
          <w:jc w:val="center"/>
        </w:trPr>
        <w:tc>
          <w:tcPr>
            <w:tcW w:w="2273" w:type="dxa"/>
            <w:shd w:val="clear" w:color="auto" w:fill="auto"/>
            <w:vAlign w:val="center"/>
          </w:tcPr>
          <w:p w14:paraId="2C1F9B6E" w14:textId="77777777" w:rsidR="008C5823" w:rsidRPr="004E1987" w:rsidRDefault="008C5823" w:rsidP="0020577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TURK401</w:t>
            </w:r>
          </w:p>
        </w:tc>
        <w:tc>
          <w:tcPr>
            <w:tcW w:w="6035" w:type="dxa"/>
            <w:shd w:val="clear" w:color="auto" w:fill="auto"/>
            <w:vAlign w:val="center"/>
          </w:tcPr>
          <w:p w14:paraId="539A90DE" w14:textId="77777777" w:rsidR="008C5823" w:rsidRPr="004E1987" w:rsidRDefault="008C5823" w:rsidP="00205778">
            <w:pPr>
              <w:snapToGri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Turkish Language I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6BB4808B" w14:textId="2EA21F63" w:rsidR="008C5823" w:rsidRPr="004E1987" w:rsidRDefault="008C5823" w:rsidP="0020577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0</w:t>
            </w:r>
            <w:r w:rsidR="005962E1" w:rsidRPr="004E1987">
              <w:rPr>
                <w:rFonts w:ascii="Arial" w:hAnsi="Arial" w:cs="Arial"/>
                <w:sz w:val="22"/>
                <w:szCs w:val="22"/>
                <w:lang w:val="en-US"/>
              </w:rPr>
              <w:t>2</w:t>
            </w:r>
          </w:p>
        </w:tc>
        <w:tc>
          <w:tcPr>
            <w:tcW w:w="3098" w:type="dxa"/>
            <w:shd w:val="clear" w:color="auto" w:fill="auto"/>
            <w:vAlign w:val="center"/>
          </w:tcPr>
          <w:p w14:paraId="06B443EB" w14:textId="77777777" w:rsidR="008C5823" w:rsidRPr="00971F5B" w:rsidRDefault="008C5823" w:rsidP="0020577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E1987">
              <w:rPr>
                <w:rFonts w:ascii="Arial" w:hAnsi="Arial" w:cs="Arial"/>
                <w:sz w:val="22"/>
                <w:szCs w:val="22"/>
                <w:lang w:val="en-US"/>
              </w:rPr>
              <w:t>Service</w:t>
            </w:r>
          </w:p>
        </w:tc>
      </w:tr>
    </w:tbl>
    <w:p w14:paraId="4BEBB947" w14:textId="77777777" w:rsidR="001C0914" w:rsidRDefault="001C0914" w:rsidP="003D6049">
      <w:pPr>
        <w:tabs>
          <w:tab w:val="left" w:pos="6390"/>
        </w:tabs>
        <w:spacing w:before="280" w:after="280"/>
        <w:rPr>
          <w:rFonts w:ascii="Arial" w:hAnsi="Arial" w:cs="Arial"/>
        </w:rPr>
      </w:pPr>
    </w:p>
    <w:sectPr w:rsidR="001C0914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WxNLY0MzI1NzVT0lEKTi0uzszPAykwNq4FAFaghYUtAAAA"/>
  </w:docVars>
  <w:rsids>
    <w:rsidRoot w:val="009457AF"/>
    <w:rsid w:val="00007CDB"/>
    <w:rsid w:val="0001574E"/>
    <w:rsid w:val="00020A72"/>
    <w:rsid w:val="00021421"/>
    <w:rsid w:val="00022D6C"/>
    <w:rsid w:val="00023BD7"/>
    <w:rsid w:val="00024D85"/>
    <w:rsid w:val="00033A23"/>
    <w:rsid w:val="0004616A"/>
    <w:rsid w:val="00050785"/>
    <w:rsid w:val="00050EF4"/>
    <w:rsid w:val="000543E0"/>
    <w:rsid w:val="000612D5"/>
    <w:rsid w:val="00062861"/>
    <w:rsid w:val="00064EAB"/>
    <w:rsid w:val="000678B7"/>
    <w:rsid w:val="00072C6D"/>
    <w:rsid w:val="00085129"/>
    <w:rsid w:val="00085838"/>
    <w:rsid w:val="00086958"/>
    <w:rsid w:val="000920A6"/>
    <w:rsid w:val="000923C5"/>
    <w:rsid w:val="00092408"/>
    <w:rsid w:val="000A37D3"/>
    <w:rsid w:val="000A6C58"/>
    <w:rsid w:val="000B174A"/>
    <w:rsid w:val="000B1A4A"/>
    <w:rsid w:val="000B451C"/>
    <w:rsid w:val="000B7FB4"/>
    <w:rsid w:val="000C35FA"/>
    <w:rsid w:val="000C439A"/>
    <w:rsid w:val="000C670C"/>
    <w:rsid w:val="000D29C1"/>
    <w:rsid w:val="000E0B7C"/>
    <w:rsid w:val="000F2514"/>
    <w:rsid w:val="000F4F6E"/>
    <w:rsid w:val="000F6B86"/>
    <w:rsid w:val="0010497E"/>
    <w:rsid w:val="00111CF4"/>
    <w:rsid w:val="00112A0C"/>
    <w:rsid w:val="00126E0C"/>
    <w:rsid w:val="001378A8"/>
    <w:rsid w:val="001432D3"/>
    <w:rsid w:val="00144A86"/>
    <w:rsid w:val="00153E10"/>
    <w:rsid w:val="00160323"/>
    <w:rsid w:val="001647B4"/>
    <w:rsid w:val="00171FC0"/>
    <w:rsid w:val="00181FBB"/>
    <w:rsid w:val="001841EC"/>
    <w:rsid w:val="001860C0"/>
    <w:rsid w:val="00186CAD"/>
    <w:rsid w:val="0019348C"/>
    <w:rsid w:val="001A1D91"/>
    <w:rsid w:val="001A790B"/>
    <w:rsid w:val="001B25B9"/>
    <w:rsid w:val="001B4E13"/>
    <w:rsid w:val="001C0914"/>
    <w:rsid w:val="001C2A8A"/>
    <w:rsid w:val="001C2CC2"/>
    <w:rsid w:val="001C37DD"/>
    <w:rsid w:val="001C4510"/>
    <w:rsid w:val="001C5DDC"/>
    <w:rsid w:val="001D6E85"/>
    <w:rsid w:val="001D75B3"/>
    <w:rsid w:val="001E0486"/>
    <w:rsid w:val="001E1560"/>
    <w:rsid w:val="001E1DAF"/>
    <w:rsid w:val="001E6478"/>
    <w:rsid w:val="001F3E15"/>
    <w:rsid w:val="001F5B09"/>
    <w:rsid w:val="00205778"/>
    <w:rsid w:val="002063C5"/>
    <w:rsid w:val="0020647D"/>
    <w:rsid w:val="00210708"/>
    <w:rsid w:val="00211CFA"/>
    <w:rsid w:val="00224E9C"/>
    <w:rsid w:val="00224F01"/>
    <w:rsid w:val="00226512"/>
    <w:rsid w:val="0023031B"/>
    <w:rsid w:val="0023148C"/>
    <w:rsid w:val="002327DC"/>
    <w:rsid w:val="002329E5"/>
    <w:rsid w:val="00240A1F"/>
    <w:rsid w:val="002414BD"/>
    <w:rsid w:val="0024219E"/>
    <w:rsid w:val="00251E9C"/>
    <w:rsid w:val="00254689"/>
    <w:rsid w:val="00264415"/>
    <w:rsid w:val="00264684"/>
    <w:rsid w:val="00265B0E"/>
    <w:rsid w:val="00266D64"/>
    <w:rsid w:val="00270BD5"/>
    <w:rsid w:val="00280805"/>
    <w:rsid w:val="002837EB"/>
    <w:rsid w:val="00291FDD"/>
    <w:rsid w:val="002C11C9"/>
    <w:rsid w:val="002D2DC4"/>
    <w:rsid w:val="002D76A4"/>
    <w:rsid w:val="002E3D4D"/>
    <w:rsid w:val="002E3D7B"/>
    <w:rsid w:val="002E7CE3"/>
    <w:rsid w:val="00310A0B"/>
    <w:rsid w:val="003160F9"/>
    <w:rsid w:val="00316ADC"/>
    <w:rsid w:val="00324B13"/>
    <w:rsid w:val="00327984"/>
    <w:rsid w:val="0033283E"/>
    <w:rsid w:val="00335163"/>
    <w:rsid w:val="0033527B"/>
    <w:rsid w:val="00336337"/>
    <w:rsid w:val="00337D91"/>
    <w:rsid w:val="00341C8C"/>
    <w:rsid w:val="00341F1F"/>
    <w:rsid w:val="00343BFA"/>
    <w:rsid w:val="00353170"/>
    <w:rsid w:val="0035474F"/>
    <w:rsid w:val="0035759C"/>
    <w:rsid w:val="003613A1"/>
    <w:rsid w:val="00363459"/>
    <w:rsid w:val="003743FF"/>
    <w:rsid w:val="00377932"/>
    <w:rsid w:val="00380F42"/>
    <w:rsid w:val="00381150"/>
    <w:rsid w:val="0038163E"/>
    <w:rsid w:val="003820CB"/>
    <w:rsid w:val="00382D22"/>
    <w:rsid w:val="0038329F"/>
    <w:rsid w:val="003837D8"/>
    <w:rsid w:val="00385DB3"/>
    <w:rsid w:val="003875A9"/>
    <w:rsid w:val="00390446"/>
    <w:rsid w:val="003913D8"/>
    <w:rsid w:val="00391B6E"/>
    <w:rsid w:val="003C1409"/>
    <w:rsid w:val="003C2B18"/>
    <w:rsid w:val="003C4C34"/>
    <w:rsid w:val="003C7E60"/>
    <w:rsid w:val="003D6049"/>
    <w:rsid w:val="003E32BD"/>
    <w:rsid w:val="003E4371"/>
    <w:rsid w:val="003E6C01"/>
    <w:rsid w:val="003E6DC6"/>
    <w:rsid w:val="003F0B4C"/>
    <w:rsid w:val="003F35E7"/>
    <w:rsid w:val="003F3698"/>
    <w:rsid w:val="003F6071"/>
    <w:rsid w:val="00405522"/>
    <w:rsid w:val="00412F1F"/>
    <w:rsid w:val="00413C1F"/>
    <w:rsid w:val="00415E49"/>
    <w:rsid w:val="00420EFD"/>
    <w:rsid w:val="00421F59"/>
    <w:rsid w:val="00431AC5"/>
    <w:rsid w:val="00433A82"/>
    <w:rsid w:val="00435B2A"/>
    <w:rsid w:val="004410FB"/>
    <w:rsid w:val="00441DF0"/>
    <w:rsid w:val="00446C84"/>
    <w:rsid w:val="00451BE3"/>
    <w:rsid w:val="00452BE7"/>
    <w:rsid w:val="0047432A"/>
    <w:rsid w:val="00485B3D"/>
    <w:rsid w:val="0049077D"/>
    <w:rsid w:val="004939C5"/>
    <w:rsid w:val="00493BF4"/>
    <w:rsid w:val="004A0456"/>
    <w:rsid w:val="004A33EA"/>
    <w:rsid w:val="004A3CC5"/>
    <w:rsid w:val="004C1752"/>
    <w:rsid w:val="004C538C"/>
    <w:rsid w:val="004D71D1"/>
    <w:rsid w:val="004E1192"/>
    <w:rsid w:val="004E1987"/>
    <w:rsid w:val="004F046B"/>
    <w:rsid w:val="004F3789"/>
    <w:rsid w:val="004F3FB3"/>
    <w:rsid w:val="004F637A"/>
    <w:rsid w:val="00507271"/>
    <w:rsid w:val="0051123E"/>
    <w:rsid w:val="00514B1F"/>
    <w:rsid w:val="005173DB"/>
    <w:rsid w:val="00522399"/>
    <w:rsid w:val="005258DE"/>
    <w:rsid w:val="00525A6A"/>
    <w:rsid w:val="00525E93"/>
    <w:rsid w:val="00530A1A"/>
    <w:rsid w:val="00532F11"/>
    <w:rsid w:val="0053318A"/>
    <w:rsid w:val="0053754B"/>
    <w:rsid w:val="005426E9"/>
    <w:rsid w:val="00542928"/>
    <w:rsid w:val="00542C49"/>
    <w:rsid w:val="00544FA2"/>
    <w:rsid w:val="00551538"/>
    <w:rsid w:val="0055235A"/>
    <w:rsid w:val="00553EAE"/>
    <w:rsid w:val="0055458A"/>
    <w:rsid w:val="005610A4"/>
    <w:rsid w:val="0056590E"/>
    <w:rsid w:val="00566467"/>
    <w:rsid w:val="00573A75"/>
    <w:rsid w:val="00577537"/>
    <w:rsid w:val="005825C0"/>
    <w:rsid w:val="00584F0F"/>
    <w:rsid w:val="005870DF"/>
    <w:rsid w:val="00590C8F"/>
    <w:rsid w:val="005962E1"/>
    <w:rsid w:val="005A1D61"/>
    <w:rsid w:val="005A2ACF"/>
    <w:rsid w:val="005A5FE5"/>
    <w:rsid w:val="005B2872"/>
    <w:rsid w:val="005B2B2D"/>
    <w:rsid w:val="005B4AE6"/>
    <w:rsid w:val="005B5D35"/>
    <w:rsid w:val="005C3888"/>
    <w:rsid w:val="005C58C2"/>
    <w:rsid w:val="005C7B24"/>
    <w:rsid w:val="005D6764"/>
    <w:rsid w:val="005D75A0"/>
    <w:rsid w:val="005E0E34"/>
    <w:rsid w:val="005E28BD"/>
    <w:rsid w:val="005E3B20"/>
    <w:rsid w:val="005E7D22"/>
    <w:rsid w:val="005F6D54"/>
    <w:rsid w:val="00602ADE"/>
    <w:rsid w:val="00615E95"/>
    <w:rsid w:val="00617828"/>
    <w:rsid w:val="00620EFF"/>
    <w:rsid w:val="00621BB6"/>
    <w:rsid w:val="00630EC9"/>
    <w:rsid w:val="0063208A"/>
    <w:rsid w:val="0063298E"/>
    <w:rsid w:val="006360D3"/>
    <w:rsid w:val="0063690E"/>
    <w:rsid w:val="0064281D"/>
    <w:rsid w:val="006520ED"/>
    <w:rsid w:val="00652C75"/>
    <w:rsid w:val="00652D47"/>
    <w:rsid w:val="0065490A"/>
    <w:rsid w:val="006549D7"/>
    <w:rsid w:val="006555ED"/>
    <w:rsid w:val="006607DF"/>
    <w:rsid w:val="00660BB2"/>
    <w:rsid w:val="006622FC"/>
    <w:rsid w:val="00667AD7"/>
    <w:rsid w:val="006754D2"/>
    <w:rsid w:val="00677C80"/>
    <w:rsid w:val="00677D2A"/>
    <w:rsid w:val="00680ACC"/>
    <w:rsid w:val="00683CF8"/>
    <w:rsid w:val="00687C8E"/>
    <w:rsid w:val="00695BCE"/>
    <w:rsid w:val="006979AF"/>
    <w:rsid w:val="006A520C"/>
    <w:rsid w:val="006B5254"/>
    <w:rsid w:val="006C099E"/>
    <w:rsid w:val="006D135B"/>
    <w:rsid w:val="006D2242"/>
    <w:rsid w:val="006E7B70"/>
    <w:rsid w:val="006F2531"/>
    <w:rsid w:val="006F3048"/>
    <w:rsid w:val="006F499E"/>
    <w:rsid w:val="007034B5"/>
    <w:rsid w:val="007125CF"/>
    <w:rsid w:val="00714795"/>
    <w:rsid w:val="00720163"/>
    <w:rsid w:val="00720FAE"/>
    <w:rsid w:val="007216BE"/>
    <w:rsid w:val="0072221B"/>
    <w:rsid w:val="007224A4"/>
    <w:rsid w:val="007244BE"/>
    <w:rsid w:val="007263F1"/>
    <w:rsid w:val="00726653"/>
    <w:rsid w:val="00727F4C"/>
    <w:rsid w:val="00741B7C"/>
    <w:rsid w:val="00743B2B"/>
    <w:rsid w:val="00746551"/>
    <w:rsid w:val="00750EBC"/>
    <w:rsid w:val="007519A6"/>
    <w:rsid w:val="00752D13"/>
    <w:rsid w:val="00767E91"/>
    <w:rsid w:val="00773B3F"/>
    <w:rsid w:val="00774356"/>
    <w:rsid w:val="00775761"/>
    <w:rsid w:val="007758DF"/>
    <w:rsid w:val="0078188A"/>
    <w:rsid w:val="00782DE7"/>
    <w:rsid w:val="00785F6F"/>
    <w:rsid w:val="00787679"/>
    <w:rsid w:val="007A23DC"/>
    <w:rsid w:val="007A3E2E"/>
    <w:rsid w:val="007A6F6C"/>
    <w:rsid w:val="007C19EE"/>
    <w:rsid w:val="007C3EDE"/>
    <w:rsid w:val="007C54A4"/>
    <w:rsid w:val="007D538A"/>
    <w:rsid w:val="007D54A4"/>
    <w:rsid w:val="007D55E0"/>
    <w:rsid w:val="007E0397"/>
    <w:rsid w:val="007E0DC8"/>
    <w:rsid w:val="007E7877"/>
    <w:rsid w:val="007F08B7"/>
    <w:rsid w:val="007F0AD4"/>
    <w:rsid w:val="007F3A8D"/>
    <w:rsid w:val="007F4969"/>
    <w:rsid w:val="0081401E"/>
    <w:rsid w:val="008179FC"/>
    <w:rsid w:val="00821BD5"/>
    <w:rsid w:val="0082291D"/>
    <w:rsid w:val="008233E3"/>
    <w:rsid w:val="00833804"/>
    <w:rsid w:val="008408A0"/>
    <w:rsid w:val="00845498"/>
    <w:rsid w:val="00862675"/>
    <w:rsid w:val="00865098"/>
    <w:rsid w:val="00865E6F"/>
    <w:rsid w:val="00871454"/>
    <w:rsid w:val="00874870"/>
    <w:rsid w:val="00881F79"/>
    <w:rsid w:val="008930ED"/>
    <w:rsid w:val="008976C8"/>
    <w:rsid w:val="008A0D14"/>
    <w:rsid w:val="008B3505"/>
    <w:rsid w:val="008B3F18"/>
    <w:rsid w:val="008B49F1"/>
    <w:rsid w:val="008C2246"/>
    <w:rsid w:val="008C5823"/>
    <w:rsid w:val="008D6650"/>
    <w:rsid w:val="008D6AE9"/>
    <w:rsid w:val="008E3CEE"/>
    <w:rsid w:val="008E500F"/>
    <w:rsid w:val="008E6C3D"/>
    <w:rsid w:val="008F2E55"/>
    <w:rsid w:val="00900FD2"/>
    <w:rsid w:val="0090172E"/>
    <w:rsid w:val="00902186"/>
    <w:rsid w:val="00905618"/>
    <w:rsid w:val="009142AA"/>
    <w:rsid w:val="00916CA0"/>
    <w:rsid w:val="009218CB"/>
    <w:rsid w:val="00923654"/>
    <w:rsid w:val="00923801"/>
    <w:rsid w:val="00930A7A"/>
    <w:rsid w:val="009337C4"/>
    <w:rsid w:val="00934214"/>
    <w:rsid w:val="00945496"/>
    <w:rsid w:val="009457AF"/>
    <w:rsid w:val="0094778B"/>
    <w:rsid w:val="009477DA"/>
    <w:rsid w:val="00950985"/>
    <w:rsid w:val="0095101F"/>
    <w:rsid w:val="00952D2A"/>
    <w:rsid w:val="0095384B"/>
    <w:rsid w:val="00953AC4"/>
    <w:rsid w:val="009552D5"/>
    <w:rsid w:val="0096070A"/>
    <w:rsid w:val="00960970"/>
    <w:rsid w:val="009636E2"/>
    <w:rsid w:val="00963805"/>
    <w:rsid w:val="00963E70"/>
    <w:rsid w:val="00967CCE"/>
    <w:rsid w:val="00971F5B"/>
    <w:rsid w:val="0097445A"/>
    <w:rsid w:val="009820D6"/>
    <w:rsid w:val="00983DDF"/>
    <w:rsid w:val="009877F1"/>
    <w:rsid w:val="009A47F2"/>
    <w:rsid w:val="009B530A"/>
    <w:rsid w:val="009B621B"/>
    <w:rsid w:val="009B67A3"/>
    <w:rsid w:val="009C2059"/>
    <w:rsid w:val="009C515A"/>
    <w:rsid w:val="009D35DE"/>
    <w:rsid w:val="009D453E"/>
    <w:rsid w:val="009D7726"/>
    <w:rsid w:val="009E6D72"/>
    <w:rsid w:val="00A003FF"/>
    <w:rsid w:val="00A0262B"/>
    <w:rsid w:val="00A056AE"/>
    <w:rsid w:val="00A071BA"/>
    <w:rsid w:val="00A12BF6"/>
    <w:rsid w:val="00A132F7"/>
    <w:rsid w:val="00A20C1A"/>
    <w:rsid w:val="00A21A0E"/>
    <w:rsid w:val="00A223D6"/>
    <w:rsid w:val="00A235DD"/>
    <w:rsid w:val="00A23951"/>
    <w:rsid w:val="00A24712"/>
    <w:rsid w:val="00A24BEF"/>
    <w:rsid w:val="00A26EAC"/>
    <w:rsid w:val="00A34DC9"/>
    <w:rsid w:val="00A36835"/>
    <w:rsid w:val="00A41635"/>
    <w:rsid w:val="00A445CA"/>
    <w:rsid w:val="00A45FED"/>
    <w:rsid w:val="00A541E6"/>
    <w:rsid w:val="00A61ED9"/>
    <w:rsid w:val="00A72090"/>
    <w:rsid w:val="00A774DA"/>
    <w:rsid w:val="00A82E74"/>
    <w:rsid w:val="00A84BB1"/>
    <w:rsid w:val="00A909F7"/>
    <w:rsid w:val="00A916B7"/>
    <w:rsid w:val="00A91D07"/>
    <w:rsid w:val="00AA132A"/>
    <w:rsid w:val="00AA5370"/>
    <w:rsid w:val="00AB25CA"/>
    <w:rsid w:val="00AB2FBA"/>
    <w:rsid w:val="00AB482A"/>
    <w:rsid w:val="00AB7D2C"/>
    <w:rsid w:val="00AD1827"/>
    <w:rsid w:val="00AD271D"/>
    <w:rsid w:val="00AD4C9B"/>
    <w:rsid w:val="00AE6F47"/>
    <w:rsid w:val="00AF06E9"/>
    <w:rsid w:val="00AF1D23"/>
    <w:rsid w:val="00AF562B"/>
    <w:rsid w:val="00B01EC6"/>
    <w:rsid w:val="00B032F4"/>
    <w:rsid w:val="00B03E14"/>
    <w:rsid w:val="00B1228D"/>
    <w:rsid w:val="00B12FF4"/>
    <w:rsid w:val="00B167CB"/>
    <w:rsid w:val="00B175C7"/>
    <w:rsid w:val="00B25B70"/>
    <w:rsid w:val="00B25CF5"/>
    <w:rsid w:val="00B46CD1"/>
    <w:rsid w:val="00B4779B"/>
    <w:rsid w:val="00B63E88"/>
    <w:rsid w:val="00B65862"/>
    <w:rsid w:val="00B664B5"/>
    <w:rsid w:val="00B66E51"/>
    <w:rsid w:val="00B70157"/>
    <w:rsid w:val="00B70159"/>
    <w:rsid w:val="00B71857"/>
    <w:rsid w:val="00B75242"/>
    <w:rsid w:val="00B77236"/>
    <w:rsid w:val="00B80E2E"/>
    <w:rsid w:val="00B9180C"/>
    <w:rsid w:val="00B9686A"/>
    <w:rsid w:val="00BA384A"/>
    <w:rsid w:val="00BA42B3"/>
    <w:rsid w:val="00BA7956"/>
    <w:rsid w:val="00BA7A8D"/>
    <w:rsid w:val="00BD1500"/>
    <w:rsid w:val="00BD2808"/>
    <w:rsid w:val="00BD5897"/>
    <w:rsid w:val="00BF15C4"/>
    <w:rsid w:val="00BF52EC"/>
    <w:rsid w:val="00C01716"/>
    <w:rsid w:val="00C04138"/>
    <w:rsid w:val="00C04B6C"/>
    <w:rsid w:val="00C0679F"/>
    <w:rsid w:val="00C07208"/>
    <w:rsid w:val="00C073B9"/>
    <w:rsid w:val="00C10971"/>
    <w:rsid w:val="00C123A6"/>
    <w:rsid w:val="00C12680"/>
    <w:rsid w:val="00C144EE"/>
    <w:rsid w:val="00C1663F"/>
    <w:rsid w:val="00C24EDE"/>
    <w:rsid w:val="00C36CD4"/>
    <w:rsid w:val="00C42F2D"/>
    <w:rsid w:val="00C44D71"/>
    <w:rsid w:val="00C47A99"/>
    <w:rsid w:val="00C502B8"/>
    <w:rsid w:val="00C5236E"/>
    <w:rsid w:val="00C55133"/>
    <w:rsid w:val="00C5766C"/>
    <w:rsid w:val="00C65C9F"/>
    <w:rsid w:val="00C7455E"/>
    <w:rsid w:val="00C85FA1"/>
    <w:rsid w:val="00C9304E"/>
    <w:rsid w:val="00C949F7"/>
    <w:rsid w:val="00CA1E3F"/>
    <w:rsid w:val="00CA5ACE"/>
    <w:rsid w:val="00CB3A28"/>
    <w:rsid w:val="00CC077F"/>
    <w:rsid w:val="00CD04C5"/>
    <w:rsid w:val="00CD07B4"/>
    <w:rsid w:val="00CD18DC"/>
    <w:rsid w:val="00CE34BE"/>
    <w:rsid w:val="00CF0EAD"/>
    <w:rsid w:val="00CF3ED6"/>
    <w:rsid w:val="00CF4638"/>
    <w:rsid w:val="00CF6F9C"/>
    <w:rsid w:val="00D02AF2"/>
    <w:rsid w:val="00D126EF"/>
    <w:rsid w:val="00D1362A"/>
    <w:rsid w:val="00D3516E"/>
    <w:rsid w:val="00D458C6"/>
    <w:rsid w:val="00D45AE7"/>
    <w:rsid w:val="00D57411"/>
    <w:rsid w:val="00D65FDB"/>
    <w:rsid w:val="00D67099"/>
    <w:rsid w:val="00D75CCF"/>
    <w:rsid w:val="00D8592E"/>
    <w:rsid w:val="00D906D7"/>
    <w:rsid w:val="00D928C0"/>
    <w:rsid w:val="00D92AC6"/>
    <w:rsid w:val="00D95A95"/>
    <w:rsid w:val="00D95C91"/>
    <w:rsid w:val="00DA3CB1"/>
    <w:rsid w:val="00DC2910"/>
    <w:rsid w:val="00DC4C24"/>
    <w:rsid w:val="00DC6F6E"/>
    <w:rsid w:val="00DD0C27"/>
    <w:rsid w:val="00DE046A"/>
    <w:rsid w:val="00DE3B10"/>
    <w:rsid w:val="00DE3C45"/>
    <w:rsid w:val="00DE56F2"/>
    <w:rsid w:val="00DF0814"/>
    <w:rsid w:val="00DF0886"/>
    <w:rsid w:val="00DF0E08"/>
    <w:rsid w:val="00DF126B"/>
    <w:rsid w:val="00DF62A0"/>
    <w:rsid w:val="00DF6ADF"/>
    <w:rsid w:val="00DF7BF3"/>
    <w:rsid w:val="00E00214"/>
    <w:rsid w:val="00E0186D"/>
    <w:rsid w:val="00E020B2"/>
    <w:rsid w:val="00E055DE"/>
    <w:rsid w:val="00E15D95"/>
    <w:rsid w:val="00E179E6"/>
    <w:rsid w:val="00E20046"/>
    <w:rsid w:val="00E235A9"/>
    <w:rsid w:val="00E238EC"/>
    <w:rsid w:val="00E24A2B"/>
    <w:rsid w:val="00E3025E"/>
    <w:rsid w:val="00E33618"/>
    <w:rsid w:val="00E35E1A"/>
    <w:rsid w:val="00E37023"/>
    <w:rsid w:val="00E37357"/>
    <w:rsid w:val="00E42274"/>
    <w:rsid w:val="00E46EEE"/>
    <w:rsid w:val="00E51E3A"/>
    <w:rsid w:val="00E63D52"/>
    <w:rsid w:val="00E65615"/>
    <w:rsid w:val="00E73802"/>
    <w:rsid w:val="00E7460B"/>
    <w:rsid w:val="00E74761"/>
    <w:rsid w:val="00E76840"/>
    <w:rsid w:val="00E8168F"/>
    <w:rsid w:val="00E82058"/>
    <w:rsid w:val="00E90F28"/>
    <w:rsid w:val="00E954CF"/>
    <w:rsid w:val="00E963BA"/>
    <w:rsid w:val="00EA159F"/>
    <w:rsid w:val="00EA607A"/>
    <w:rsid w:val="00EB2514"/>
    <w:rsid w:val="00EB32A9"/>
    <w:rsid w:val="00EC77D1"/>
    <w:rsid w:val="00ED17B5"/>
    <w:rsid w:val="00ED1CED"/>
    <w:rsid w:val="00ED219D"/>
    <w:rsid w:val="00ED35BB"/>
    <w:rsid w:val="00ED426A"/>
    <w:rsid w:val="00ED4B30"/>
    <w:rsid w:val="00ED5191"/>
    <w:rsid w:val="00EE470B"/>
    <w:rsid w:val="00EE5B0A"/>
    <w:rsid w:val="00EE6001"/>
    <w:rsid w:val="00EF04CB"/>
    <w:rsid w:val="00EF4383"/>
    <w:rsid w:val="00EF43FC"/>
    <w:rsid w:val="00EF4C72"/>
    <w:rsid w:val="00F01262"/>
    <w:rsid w:val="00F024AE"/>
    <w:rsid w:val="00F02930"/>
    <w:rsid w:val="00F04D36"/>
    <w:rsid w:val="00F05338"/>
    <w:rsid w:val="00F0648A"/>
    <w:rsid w:val="00F075AA"/>
    <w:rsid w:val="00F10132"/>
    <w:rsid w:val="00F10BB3"/>
    <w:rsid w:val="00F10EEB"/>
    <w:rsid w:val="00F130A2"/>
    <w:rsid w:val="00F1490A"/>
    <w:rsid w:val="00F16EC8"/>
    <w:rsid w:val="00F201F9"/>
    <w:rsid w:val="00F20C63"/>
    <w:rsid w:val="00F24ED6"/>
    <w:rsid w:val="00F27530"/>
    <w:rsid w:val="00F27591"/>
    <w:rsid w:val="00F3293D"/>
    <w:rsid w:val="00F33757"/>
    <w:rsid w:val="00F4043A"/>
    <w:rsid w:val="00F45724"/>
    <w:rsid w:val="00F45D57"/>
    <w:rsid w:val="00F4767B"/>
    <w:rsid w:val="00F5263C"/>
    <w:rsid w:val="00F52DE9"/>
    <w:rsid w:val="00F53404"/>
    <w:rsid w:val="00F552C2"/>
    <w:rsid w:val="00F6796E"/>
    <w:rsid w:val="00F71F24"/>
    <w:rsid w:val="00F779A9"/>
    <w:rsid w:val="00F86E53"/>
    <w:rsid w:val="00F907B3"/>
    <w:rsid w:val="00FA4FF6"/>
    <w:rsid w:val="00FA5144"/>
    <w:rsid w:val="00FA5BFD"/>
    <w:rsid w:val="00FB048D"/>
    <w:rsid w:val="00FB135B"/>
    <w:rsid w:val="00FB2072"/>
    <w:rsid w:val="00FB45CF"/>
    <w:rsid w:val="00FC714B"/>
    <w:rsid w:val="00FC727C"/>
    <w:rsid w:val="00FC799A"/>
    <w:rsid w:val="00FD08BE"/>
    <w:rsid w:val="00FD7B98"/>
    <w:rsid w:val="00FE0B07"/>
    <w:rsid w:val="00FF1E60"/>
    <w:rsid w:val="00FF4D6C"/>
    <w:rsid w:val="00FF4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6115776"/>
  <w15:chartTrackingRefBased/>
  <w15:docId w15:val="{58BAFF90-4543-4958-BE8D-F36CCA2AD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54CF"/>
    <w:pPr>
      <w:suppressAutoHyphens/>
    </w:pPr>
    <w:rPr>
      <w:sz w:val="24"/>
      <w:szCs w:val="24"/>
      <w:lang w:val="tr-TR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rsaylanParagrafYazTipi1">
    <w:name w:val="Varsayılan Paragraf Yazı Tipi1"/>
  </w:style>
  <w:style w:type="paragraph" w:customStyle="1" w:styleId="Balk">
    <w:name w:val="Başlık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customStyle="1" w:styleId="Balk0">
    <w:name w:val="Başlık0"/>
    <w:basedOn w:val="Normal"/>
    <w:pPr>
      <w:suppressLineNumbers/>
      <w:spacing w:before="120" w:after="120"/>
    </w:pPr>
    <w:rPr>
      <w:rFonts w:cs="Mangal"/>
      <w:i/>
      <w:iCs/>
    </w:rPr>
  </w:style>
  <w:style w:type="paragraph" w:customStyle="1" w:styleId="Dizin">
    <w:name w:val="Dizin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loerii">
    <w:name w:val="Tablo İçeriği"/>
    <w:basedOn w:val="Normal"/>
    <w:pPr>
      <w:suppressLineNumbers/>
    </w:pPr>
  </w:style>
  <w:style w:type="paragraph" w:customStyle="1" w:styleId="TabloBal">
    <w:name w:val="Tablo Başlığı"/>
    <w:basedOn w:val="Tabloerii"/>
    <w:pPr>
      <w:jc w:val="center"/>
    </w:pPr>
    <w:rPr>
      <w:b/>
      <w:bCs/>
    </w:rPr>
  </w:style>
  <w:style w:type="paragraph" w:customStyle="1" w:styleId="Balk00">
    <w:name w:val="Başlık00"/>
    <w:basedOn w:val="Normal"/>
    <w:rsid w:val="00BD5897"/>
    <w:pPr>
      <w:suppressLineNumbers/>
      <w:spacing w:before="120" w:after="120"/>
    </w:pPr>
    <w:rPr>
      <w:rFonts w:cs="Mangal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64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4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0</TotalTime>
  <Pages>4</Pages>
  <Words>573</Words>
  <Characters>327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Kübra Gökhan</dc:creator>
  <cp:keywords/>
  <cp:lastModifiedBy>Mustafa ÖZAYDIN</cp:lastModifiedBy>
  <cp:revision>202</cp:revision>
  <cp:lastPrinted>2019-02-01T08:36:00Z</cp:lastPrinted>
  <dcterms:created xsi:type="dcterms:W3CDTF">2020-09-29T19:08:00Z</dcterms:created>
  <dcterms:modified xsi:type="dcterms:W3CDTF">2022-11-04T08:43:00Z</dcterms:modified>
</cp:coreProperties>
</file>